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1AE5" w14:textId="40F56FB9" w:rsidR="00B83929" w:rsidRDefault="0091001C" w:rsidP="006678F6">
      <w:pPr>
        <w:pStyle w:val="af"/>
        <w:spacing w:line="240" w:lineRule="atLeast"/>
        <w:rPr>
          <w:rStyle w:val="ac"/>
          <w:rFonts w:ascii="Times New Roman" w:hAnsi="Times New Roman" w:cs="Times New Roman"/>
          <w:sz w:val="20"/>
          <w:szCs w:val="20"/>
        </w:rPr>
      </w:pPr>
      <w:r w:rsidRPr="00A958E0"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55EE983E" wp14:editId="302B118C">
            <wp:simplePos x="0" y="0"/>
            <wp:positionH relativeFrom="column">
              <wp:posOffset>5311140</wp:posOffset>
            </wp:positionH>
            <wp:positionV relativeFrom="paragraph">
              <wp:posOffset>-635</wp:posOffset>
            </wp:positionV>
            <wp:extent cx="1119181" cy="1122363"/>
            <wp:effectExtent l="0" t="0" r="0" b="0"/>
            <wp:wrapNone/>
            <wp:docPr id="148819798" name="图片 2" descr="穿着黑色衣服的男人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19798" name="图片 2" descr="穿着黑色衣服的男人&#10;&#10;中度可信度描述已自动生成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181" cy="112236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78F6" w:rsidRPr="00A958E0">
        <w:rPr>
          <w:rFonts w:ascii="Times New Roman" w:hAnsi="Times New Roman" w:cs="Times New Roman"/>
          <w:sz w:val="20"/>
          <w:szCs w:val="20"/>
        </w:rPr>
        <w:t>●</w:t>
      </w:r>
      <w:r w:rsidR="006678F6" w:rsidRPr="00A958E0">
        <w:rPr>
          <w:rStyle w:val="20"/>
          <w:sz w:val="20"/>
          <w:szCs w:val="20"/>
        </w:rPr>
        <w:t xml:space="preserve"> </w:t>
      </w:r>
      <w:r w:rsidR="006678F6" w:rsidRPr="00A958E0">
        <w:rPr>
          <w:rStyle w:val="20"/>
          <w:sz w:val="20"/>
          <w:szCs w:val="20"/>
        </w:rPr>
        <w:t>刘天泽</w:t>
      </w:r>
      <w:r w:rsidR="006678F6" w:rsidRPr="00A958E0">
        <w:rPr>
          <w:rStyle w:val="20"/>
          <w:sz w:val="20"/>
          <w:szCs w:val="20"/>
        </w:rPr>
        <w:t xml:space="preserve"> ● 23</w:t>
      </w:r>
      <w:r w:rsidR="006678F6" w:rsidRPr="00A958E0">
        <w:rPr>
          <w:rStyle w:val="20"/>
          <w:sz w:val="20"/>
          <w:szCs w:val="20"/>
        </w:rPr>
        <w:t>岁</w:t>
      </w:r>
      <w:r w:rsidR="006678F6" w:rsidRPr="00A958E0">
        <w:rPr>
          <w:rStyle w:val="20"/>
          <w:sz w:val="20"/>
          <w:szCs w:val="20"/>
        </w:rPr>
        <w:t xml:space="preserve"> ● </w:t>
      </w:r>
      <w:r w:rsidR="00B83929" w:rsidRPr="00A958E0">
        <w:rPr>
          <w:rFonts w:ascii="Times New Roman" w:hAnsi="Times New Roman" w:cs="Times New Roman"/>
          <w:sz w:val="20"/>
          <w:szCs w:val="20"/>
        </w:rPr>
        <w:t xml:space="preserve"> </w:t>
      </w:r>
      <w:r w:rsidR="00B83929">
        <w:rPr>
          <w:rFonts w:ascii="Times New Roman" w:hAnsi="Times New Roman" w:cs="Times New Roman" w:hint="eastAsia"/>
          <w:sz w:val="20"/>
          <w:szCs w:val="20"/>
        </w:rPr>
        <w:t>邮箱：</w:t>
      </w:r>
      <w:r w:rsidR="00B83929">
        <w:fldChar w:fldCharType="begin"/>
      </w:r>
      <w:r w:rsidR="00B83929">
        <w:instrText>HYPERLINK "mailto:tianzel@usc.edu"</w:instrText>
      </w:r>
      <w:r w:rsidR="00B83929">
        <w:fldChar w:fldCharType="separate"/>
      </w:r>
      <w:r w:rsidR="00B83929" w:rsidRPr="00A958E0">
        <w:rPr>
          <w:rStyle w:val="ac"/>
          <w:rFonts w:ascii="Times New Roman" w:hAnsi="Times New Roman" w:cs="Times New Roman"/>
          <w:sz w:val="20"/>
          <w:szCs w:val="20"/>
        </w:rPr>
        <w:t>tianzel@usc.edu</w:t>
      </w:r>
      <w:r w:rsidR="00B83929">
        <w:rPr>
          <w:rStyle w:val="ac"/>
          <w:rFonts w:ascii="Times New Roman" w:hAnsi="Times New Roman" w:cs="Times New Roman"/>
          <w:sz w:val="20"/>
          <w:szCs w:val="20"/>
        </w:rPr>
        <w:fldChar w:fldCharType="end"/>
      </w:r>
      <w:r w:rsidR="00C4122A">
        <w:rPr>
          <w:rStyle w:val="ac"/>
          <w:rFonts w:ascii="Times New Roman" w:hAnsi="Times New Roman" w:cs="Times New Roman"/>
          <w:sz w:val="20"/>
          <w:szCs w:val="20"/>
        </w:rPr>
        <w:t xml:space="preserve">  </w:t>
      </w:r>
      <w:hyperlink r:id="rId9" w:history="1">
        <w:r w:rsidR="00C4122A" w:rsidRPr="00C4122A">
          <w:rPr>
            <w:rStyle w:val="ac"/>
            <w:rFonts w:ascii="Times New Roman" w:hAnsi="Times New Roman" w:cs="Times New Roman"/>
            <w:sz w:val="20"/>
            <w:szCs w:val="20"/>
          </w:rPr>
          <w:t>1370360001@139.com</w:t>
        </w:r>
      </w:hyperlink>
    </w:p>
    <w:p w14:paraId="528D5F98" w14:textId="0132B356" w:rsidR="006678F6" w:rsidRPr="00666177" w:rsidRDefault="006678F6" w:rsidP="006678F6">
      <w:pPr>
        <w:pStyle w:val="af"/>
        <w:spacing w:line="240" w:lineRule="atLeast"/>
        <w:rPr>
          <w:rStyle w:val="ac"/>
          <w:rFonts w:ascii="Times New Roman" w:hAnsi="Times New Roman" w:cs="Times New Roman"/>
          <w:b/>
          <w:color w:val="auto"/>
          <w:sz w:val="20"/>
          <w:szCs w:val="20"/>
          <w:u w:val="none"/>
        </w:rPr>
      </w:pPr>
      <w:r w:rsidRPr="00A958E0">
        <w:rPr>
          <w:rFonts w:ascii="Times New Roman" w:hAnsi="Times New Roman" w:cs="Times New Roman"/>
          <w:sz w:val="20"/>
          <w:szCs w:val="20"/>
        </w:rPr>
        <w:t>●</w:t>
      </w:r>
      <w:r w:rsidR="00B83929">
        <w:rPr>
          <w:rFonts w:ascii="Times New Roman" w:hAnsi="Times New Roman" w:cs="Times New Roman" w:hint="eastAsia"/>
          <w:sz w:val="20"/>
          <w:szCs w:val="20"/>
        </w:rPr>
        <w:t>电话：</w:t>
      </w:r>
      <w:r w:rsidR="00B83929" w:rsidRPr="00C4122A">
        <w:rPr>
          <w:rStyle w:val="20"/>
          <w:b w:val="0"/>
          <w:bCs/>
          <w:sz w:val="20"/>
          <w:szCs w:val="20"/>
        </w:rPr>
        <w:t>+86 137-0436-0001 (136-0442-7788)</w:t>
      </w:r>
    </w:p>
    <w:p w14:paraId="55CDC863" w14:textId="62C34FC8" w:rsidR="006678F6" w:rsidRPr="00A958E0" w:rsidRDefault="006678F6" w:rsidP="006678F6">
      <w:pPr>
        <w:pStyle w:val="af"/>
        <w:spacing w:line="240" w:lineRule="atLeast"/>
        <w:rPr>
          <w:rFonts w:ascii="Times New Roman" w:hAnsi="Times New Roman" w:cs="Times New Roman"/>
          <w:sz w:val="20"/>
          <w:szCs w:val="20"/>
        </w:rPr>
      </w:pPr>
      <w:r w:rsidRPr="00A958E0">
        <w:rPr>
          <w:rFonts w:ascii="Times New Roman" w:hAnsi="Times New Roman" w:cs="Times New Roman"/>
          <w:sz w:val="20"/>
          <w:szCs w:val="20"/>
        </w:rPr>
        <w:t xml:space="preserve">● </w:t>
      </w:r>
      <w:hyperlink r:id="rId10" w:history="1">
        <w:r w:rsidR="00C4122A" w:rsidRPr="00F55FBE">
          <w:rPr>
            <w:rStyle w:val="ac"/>
            <w:rFonts w:ascii="Times New Roman" w:hAnsi="Times New Roman" w:cs="Times New Roman"/>
            <w:sz w:val="20"/>
            <w:szCs w:val="20"/>
          </w:rPr>
          <w:t>Linkedin</w:t>
        </w:r>
      </w:hyperlink>
      <w:r w:rsidRPr="00A958E0">
        <w:rPr>
          <w:rStyle w:val="ac"/>
          <w:rFonts w:ascii="Times New Roman" w:hAnsi="Times New Roman" w:cs="Times New Roman"/>
          <w:sz w:val="20"/>
          <w:szCs w:val="20"/>
        </w:rPr>
        <w:t xml:space="preserve"> </w:t>
      </w:r>
      <w:r w:rsidRPr="00A958E0">
        <w:rPr>
          <w:rFonts w:ascii="Times New Roman" w:hAnsi="Times New Roman" w:cs="Times New Roman"/>
          <w:sz w:val="20"/>
          <w:szCs w:val="20"/>
        </w:rPr>
        <w:t>● https://owenliu50377.github.io/</w:t>
      </w:r>
    </w:p>
    <w:p w14:paraId="08FE9CBE" w14:textId="45AFFD5B" w:rsidR="00510AC4" w:rsidRPr="00A958E0" w:rsidRDefault="00724E8E" w:rsidP="00B83929">
      <w:pPr>
        <w:pStyle w:val="1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教育背景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----</w:t>
      </w:r>
    </w:p>
    <w:p w14:paraId="2ACFE53D" w14:textId="4C95659F" w:rsidR="001A053F" w:rsidRPr="00A958E0" w:rsidRDefault="00724E8E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南加利福尼亚大学</w:t>
      </w:r>
      <w:r w:rsidR="00513EC1" w:rsidRPr="00A958E0">
        <w:rPr>
          <w:sz w:val="20"/>
          <w:szCs w:val="20"/>
          <w:lang w:eastAsia="zh-CN"/>
        </w:rPr>
        <w:t>（</w:t>
      </w:r>
      <w:r w:rsidR="00513EC1" w:rsidRPr="00A958E0">
        <w:rPr>
          <w:sz w:val="20"/>
          <w:szCs w:val="20"/>
          <w:lang w:eastAsia="zh-CN"/>
        </w:rPr>
        <w:t>University of Southern California</w:t>
      </w:r>
      <w:r w:rsidR="00513EC1" w:rsidRPr="00A958E0">
        <w:rPr>
          <w:sz w:val="20"/>
          <w:szCs w:val="20"/>
          <w:lang w:eastAsia="zh-CN"/>
        </w:rPr>
        <w:t>）</w:t>
      </w:r>
      <w:r w:rsidR="00FC6B6F" w:rsidRPr="00A958E0">
        <w:rPr>
          <w:sz w:val="20"/>
          <w:szCs w:val="20"/>
          <w:lang w:eastAsia="zh-CN"/>
        </w:rPr>
        <w:tab/>
      </w:r>
      <w:r w:rsidR="001F0883" w:rsidRPr="00A958E0">
        <w:rPr>
          <w:b w:val="0"/>
          <w:bCs/>
          <w:sz w:val="20"/>
          <w:szCs w:val="20"/>
          <w:lang w:eastAsia="zh-CN"/>
        </w:rPr>
        <w:t>2023.08-2025.05</w:t>
      </w:r>
    </w:p>
    <w:p w14:paraId="29C138D4" w14:textId="59FE8CB6" w:rsidR="00502E34" w:rsidRPr="00A958E0" w:rsidRDefault="008F6806" w:rsidP="00B83929">
      <w:pPr>
        <w:pStyle w:val="2"/>
        <w:tabs>
          <w:tab w:val="clear" w:pos="0"/>
          <w:tab w:val="clear" w:pos="10224"/>
          <w:tab w:val="right" w:pos="10260"/>
        </w:tabs>
        <w:spacing w:before="0" w:line="320" w:lineRule="exact"/>
        <w:ind w:right="-36"/>
        <w:jc w:val="left"/>
        <w:rPr>
          <w:sz w:val="20"/>
          <w:szCs w:val="20"/>
          <w:lang w:eastAsia="zh-CN"/>
        </w:rPr>
      </w:pPr>
      <w:r>
        <w:rPr>
          <w:rFonts w:hint="eastAsia"/>
          <w:b w:val="0"/>
          <w:i/>
          <w:sz w:val="20"/>
          <w:szCs w:val="20"/>
          <w:lang w:eastAsia="zh-CN"/>
        </w:rPr>
        <w:t>人工智能与计算</w:t>
      </w:r>
      <w:r w:rsidR="00724E8E" w:rsidRPr="00A958E0">
        <w:rPr>
          <w:rFonts w:hint="eastAsia"/>
          <w:b w:val="0"/>
          <w:i/>
          <w:sz w:val="20"/>
          <w:szCs w:val="20"/>
          <w:lang w:eastAsia="zh-CN"/>
        </w:rPr>
        <w:t>数</w:t>
      </w:r>
      <w:r w:rsidR="00724E8E" w:rsidRPr="00A958E0">
        <w:rPr>
          <w:b w:val="0"/>
          <w:i/>
          <w:sz w:val="20"/>
          <w:szCs w:val="20"/>
          <w:lang w:eastAsia="zh-CN"/>
        </w:rPr>
        <w:t>据科学（理学硕士</w:t>
      </w:r>
      <w:r w:rsidR="00513EC1" w:rsidRPr="00A958E0">
        <w:rPr>
          <w:b w:val="0"/>
          <w:i/>
          <w:sz w:val="20"/>
          <w:szCs w:val="20"/>
          <w:lang w:eastAsia="zh-CN"/>
        </w:rPr>
        <w:t>）</w:t>
      </w:r>
      <w:r w:rsidR="00732BBF" w:rsidRPr="00A958E0">
        <w:rPr>
          <w:b w:val="0"/>
          <w:i/>
          <w:sz w:val="20"/>
          <w:szCs w:val="20"/>
          <w:lang w:eastAsia="zh-CN"/>
        </w:rPr>
        <w:t xml:space="preserve"> GPA</w:t>
      </w:r>
      <w:r w:rsidR="0071733B" w:rsidRPr="00A958E0">
        <w:rPr>
          <w:b w:val="0"/>
          <w:i/>
          <w:sz w:val="20"/>
          <w:szCs w:val="20"/>
          <w:lang w:eastAsia="zh-CN"/>
        </w:rPr>
        <w:t xml:space="preserve"> 4</w:t>
      </w:r>
      <w:r w:rsidR="00732BBF" w:rsidRPr="00A958E0">
        <w:rPr>
          <w:b w:val="0"/>
          <w:i/>
          <w:sz w:val="20"/>
          <w:szCs w:val="20"/>
          <w:lang w:eastAsia="zh-CN"/>
        </w:rPr>
        <w:t>.</w:t>
      </w:r>
      <w:r w:rsidR="00A057C4" w:rsidRPr="00A958E0">
        <w:rPr>
          <w:b w:val="0"/>
          <w:i/>
          <w:sz w:val="20"/>
          <w:szCs w:val="20"/>
          <w:lang w:eastAsia="zh-CN"/>
        </w:rPr>
        <w:t>0</w:t>
      </w:r>
      <w:r w:rsidR="001F0883" w:rsidRPr="00A958E0">
        <w:rPr>
          <w:b w:val="0"/>
          <w:i/>
          <w:sz w:val="20"/>
          <w:szCs w:val="20"/>
          <w:lang w:eastAsia="zh-CN"/>
        </w:rPr>
        <w:t>/4.0</w:t>
      </w:r>
      <w:r w:rsidR="00513EC1" w:rsidRPr="00A958E0">
        <w:rPr>
          <w:sz w:val="20"/>
          <w:szCs w:val="20"/>
          <w:lang w:eastAsia="zh-CN"/>
        </w:rPr>
        <w:tab/>
      </w:r>
    </w:p>
    <w:p w14:paraId="5DADD199" w14:textId="26B1BAD7" w:rsidR="001A053F" w:rsidRPr="00A958E0" w:rsidRDefault="00513EC1" w:rsidP="00B83929">
      <w:pPr>
        <w:pStyle w:val="2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香港中文大学（深圳）（</w:t>
      </w:r>
      <w:r w:rsidRPr="00A958E0">
        <w:rPr>
          <w:sz w:val="20"/>
          <w:szCs w:val="20"/>
          <w:lang w:eastAsia="zh-CN"/>
        </w:rPr>
        <w:t>Chinese University of Hong Kong</w:t>
      </w:r>
      <w:r w:rsidRPr="00A958E0">
        <w:rPr>
          <w:sz w:val="20"/>
          <w:szCs w:val="20"/>
          <w:lang w:eastAsia="zh-CN"/>
        </w:rPr>
        <w:t>）</w:t>
      </w:r>
      <w:r w:rsidR="00FC6B6F" w:rsidRPr="00A958E0">
        <w:rPr>
          <w:sz w:val="20"/>
          <w:szCs w:val="20"/>
          <w:lang w:eastAsia="zh-CN"/>
        </w:rPr>
        <w:tab/>
      </w:r>
      <w:r w:rsidR="001F0883" w:rsidRPr="00A958E0">
        <w:rPr>
          <w:b w:val="0"/>
          <w:bCs/>
          <w:sz w:val="20"/>
          <w:szCs w:val="20"/>
          <w:lang w:eastAsia="zh-CN"/>
        </w:rPr>
        <w:t>2019.08-2023.05</w:t>
      </w:r>
    </w:p>
    <w:p w14:paraId="63C634AD" w14:textId="1EA24BDE" w:rsidR="00513EC1" w:rsidRPr="00A958E0" w:rsidRDefault="00513EC1" w:rsidP="00B83929">
      <w:pPr>
        <w:pStyle w:val="3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数据科学与大数据科学技术（理学学士）</w:t>
      </w:r>
    </w:p>
    <w:p w14:paraId="2600C085" w14:textId="43C42B7B" w:rsidR="00AD20DE" w:rsidRPr="00A958E0" w:rsidRDefault="00AD20DE" w:rsidP="00B83929">
      <w:pPr>
        <w:pStyle w:val="1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荣誉</w:t>
      </w:r>
      <w:r w:rsidRPr="00A958E0">
        <w:rPr>
          <w:sz w:val="20"/>
          <w:szCs w:val="20"/>
          <w:lang w:eastAsia="zh-CN"/>
        </w:rPr>
        <w:t xml:space="preserve"> &amp; </w:t>
      </w:r>
      <w:r w:rsidRPr="00A958E0">
        <w:rPr>
          <w:sz w:val="20"/>
          <w:szCs w:val="20"/>
          <w:lang w:eastAsia="zh-CN"/>
        </w:rPr>
        <w:t>奖励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</w:t>
      </w:r>
    </w:p>
    <w:p w14:paraId="738FEB6A" w14:textId="00B2537C" w:rsidR="00AD20DE" w:rsidRPr="00A958E0" w:rsidRDefault="00AD20DE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招商银行第</w:t>
      </w:r>
      <w:r w:rsidRPr="00A958E0">
        <w:rPr>
          <w:sz w:val="20"/>
          <w:szCs w:val="20"/>
          <w:lang w:eastAsia="zh-CN"/>
        </w:rPr>
        <w:t>8</w:t>
      </w:r>
      <w:r w:rsidRPr="00A958E0">
        <w:rPr>
          <w:sz w:val="20"/>
          <w:szCs w:val="20"/>
          <w:lang w:eastAsia="zh-CN"/>
        </w:rPr>
        <w:t>届数字金融训练营</w:t>
      </w:r>
      <w:r w:rsidRPr="00A958E0">
        <w:rPr>
          <w:sz w:val="20"/>
          <w:szCs w:val="20"/>
          <w:lang w:eastAsia="zh-CN"/>
        </w:rPr>
        <w:t>AI</w:t>
      </w:r>
      <w:r w:rsidRPr="00A958E0">
        <w:rPr>
          <w:sz w:val="20"/>
          <w:szCs w:val="20"/>
          <w:lang w:eastAsia="zh-CN"/>
        </w:rPr>
        <w:t>赛道排名</w:t>
      </w:r>
      <w:r w:rsidRPr="00A958E0">
        <w:rPr>
          <w:sz w:val="20"/>
          <w:szCs w:val="20"/>
          <w:lang w:eastAsia="zh-CN"/>
        </w:rPr>
        <w:t xml:space="preserve">143/2000 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（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2024.5</w:t>
      </w:r>
      <w:r w:rsidR="00BC2F21"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4678DE9B" w14:textId="1BB94702" w:rsidR="00AD20DE" w:rsidRPr="00A958E0" w:rsidRDefault="00AD20DE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rFonts w:eastAsia="SimSong"/>
          <w:color w:val="0C0C0C"/>
          <w:sz w:val="20"/>
          <w:szCs w:val="20"/>
          <w:lang w:eastAsia="zh-CN"/>
        </w:rPr>
        <w:t>香港中文大学（深圳）励耘奖学金（</w:t>
      </w:r>
      <w:r w:rsidRPr="00A958E0">
        <w:rPr>
          <w:rFonts w:eastAsia="SimSong"/>
          <w:color w:val="0C0C0C"/>
          <w:sz w:val="20"/>
          <w:szCs w:val="20"/>
          <w:lang w:eastAsia="zh-CN"/>
        </w:rPr>
        <w:t>2019.8</w:t>
      </w:r>
      <w:r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6FDF89DA" w14:textId="645AA437" w:rsidR="00BC2F21" w:rsidRPr="00A958E0" w:rsidRDefault="00BC2F21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全国大学生人工智能竞赛一等奖</w:t>
      </w:r>
      <w:r w:rsidRPr="00A958E0">
        <w:rPr>
          <w:sz w:val="20"/>
          <w:szCs w:val="20"/>
          <w:lang w:eastAsia="zh-CN"/>
        </w:rPr>
        <w:t xml:space="preserve"> </w:t>
      </w:r>
      <w:r w:rsidRPr="00A958E0">
        <w:rPr>
          <w:rFonts w:eastAsia="SimSong"/>
          <w:color w:val="0C0C0C"/>
          <w:sz w:val="20"/>
          <w:szCs w:val="20"/>
          <w:lang w:eastAsia="zh-CN"/>
        </w:rPr>
        <w:t>（</w:t>
      </w:r>
      <w:r w:rsidRPr="00A958E0">
        <w:rPr>
          <w:rFonts w:eastAsia="SimSong"/>
          <w:color w:val="0C0C0C"/>
          <w:sz w:val="20"/>
          <w:szCs w:val="20"/>
          <w:lang w:eastAsia="zh-CN"/>
        </w:rPr>
        <w:t>2022.11</w:t>
      </w:r>
      <w:r w:rsidRPr="00A958E0">
        <w:rPr>
          <w:rFonts w:eastAsia="SimSong"/>
          <w:color w:val="0C0C0C"/>
          <w:sz w:val="20"/>
          <w:szCs w:val="20"/>
          <w:lang w:eastAsia="zh-CN"/>
        </w:rPr>
        <w:t>）</w:t>
      </w:r>
    </w:p>
    <w:p w14:paraId="00E1C330" w14:textId="5B1E7216" w:rsidR="00E7101F" w:rsidRPr="00A958E0" w:rsidRDefault="004E568D" w:rsidP="00B83929">
      <w:pPr>
        <w:pStyle w:val="1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技能</w:t>
      </w:r>
      <w:r w:rsidR="00E7101F" w:rsidRPr="00A958E0">
        <w:rPr>
          <w:sz w:val="20"/>
          <w:szCs w:val="20"/>
          <w:lang w:eastAsia="zh-CN"/>
        </w:rPr>
        <w:t xml:space="preserve"> &amp; </w:t>
      </w:r>
      <w:r w:rsidR="00E7101F" w:rsidRPr="00A958E0">
        <w:rPr>
          <w:sz w:val="20"/>
          <w:szCs w:val="20"/>
          <w:lang w:eastAsia="zh-CN"/>
        </w:rPr>
        <w:t>应用</w:t>
      </w:r>
      <w:r w:rsidR="00B83929"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-----</w:t>
      </w:r>
    </w:p>
    <w:p w14:paraId="7009B9D0" w14:textId="38F52CCD" w:rsidR="00E7101F" w:rsidRPr="00A958E0" w:rsidRDefault="00BC0D67" w:rsidP="00B83929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技能：</w:t>
      </w:r>
      <w:r w:rsidR="00AA4847" w:rsidRPr="00A958E0">
        <w:rPr>
          <w:sz w:val="20"/>
          <w:szCs w:val="20"/>
          <w:lang w:eastAsia="zh-CN"/>
        </w:rPr>
        <w:t>生成式</w:t>
      </w:r>
      <w:r w:rsidR="007A5954">
        <w:rPr>
          <w:rFonts w:hint="eastAsia"/>
          <w:sz w:val="20"/>
          <w:szCs w:val="20"/>
          <w:lang w:eastAsia="zh-CN"/>
        </w:rPr>
        <w:t>AI</w:t>
      </w:r>
      <w:r w:rsidR="00AA4847" w:rsidRPr="00A958E0">
        <w:rPr>
          <w:sz w:val="20"/>
          <w:szCs w:val="20"/>
          <w:lang w:eastAsia="zh-CN"/>
        </w:rPr>
        <w:t>，提示词工程师，</w:t>
      </w:r>
      <w:r w:rsidR="00324005" w:rsidRPr="00A958E0">
        <w:rPr>
          <w:sz w:val="20"/>
          <w:szCs w:val="20"/>
          <w:lang w:eastAsia="zh-CN"/>
        </w:rPr>
        <w:t>大型语言模型，</w:t>
      </w:r>
      <w:r w:rsidR="00AA4847" w:rsidRPr="00A958E0">
        <w:rPr>
          <w:sz w:val="20"/>
          <w:szCs w:val="20"/>
          <w:lang w:eastAsia="zh-CN"/>
        </w:rPr>
        <w:t>自然语言处理，深度学习，机器学习</w:t>
      </w:r>
      <w:r w:rsidR="0071733B" w:rsidRPr="00A958E0">
        <w:rPr>
          <w:sz w:val="20"/>
          <w:szCs w:val="20"/>
          <w:lang w:eastAsia="zh-CN"/>
        </w:rPr>
        <w:t>，数据库系统</w:t>
      </w:r>
      <w:r w:rsidR="00E7101F" w:rsidRPr="00A958E0">
        <w:rPr>
          <w:sz w:val="20"/>
          <w:szCs w:val="20"/>
          <w:lang w:eastAsia="zh-CN"/>
        </w:rPr>
        <w:t xml:space="preserve"> </w:t>
      </w:r>
    </w:p>
    <w:p w14:paraId="1CE069AC" w14:textId="0776A049" w:rsidR="002738E0" w:rsidRPr="00A958E0" w:rsidRDefault="00AA4847" w:rsidP="00B83929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应用：</w:t>
      </w:r>
      <w:r w:rsidR="00E7101F" w:rsidRPr="00A958E0">
        <w:rPr>
          <w:sz w:val="20"/>
          <w:szCs w:val="20"/>
        </w:rPr>
        <w:t>Python (</w:t>
      </w:r>
      <w:r w:rsidR="00E7101F" w:rsidRPr="00A958E0">
        <w:rPr>
          <w:sz w:val="20"/>
          <w:szCs w:val="20"/>
          <w:lang w:eastAsia="zh-CN"/>
        </w:rPr>
        <w:t>T</w:t>
      </w:r>
      <w:r w:rsidR="00E7101F" w:rsidRPr="00A958E0">
        <w:rPr>
          <w:sz w:val="20"/>
          <w:szCs w:val="20"/>
        </w:rPr>
        <w:t xml:space="preserve">orch, TensorFlow, </w:t>
      </w:r>
      <w:proofErr w:type="spellStart"/>
      <w:r w:rsidR="00E7101F" w:rsidRPr="00A958E0">
        <w:rPr>
          <w:sz w:val="20"/>
          <w:szCs w:val="20"/>
        </w:rPr>
        <w:t>Keras</w:t>
      </w:r>
      <w:proofErr w:type="spellEnd"/>
      <w:r w:rsidR="00E7101F" w:rsidRPr="00A958E0">
        <w:rPr>
          <w:sz w:val="20"/>
          <w:szCs w:val="20"/>
        </w:rPr>
        <w:t>),</w:t>
      </w:r>
      <w:r w:rsidR="00E7101F" w:rsidRPr="00A958E0">
        <w:rPr>
          <w:sz w:val="20"/>
          <w:szCs w:val="20"/>
          <w:lang w:eastAsia="zh-CN"/>
        </w:rPr>
        <w:t xml:space="preserve"> </w:t>
      </w:r>
      <w:proofErr w:type="spellStart"/>
      <w:r w:rsidR="00E7101F" w:rsidRPr="00A958E0">
        <w:rPr>
          <w:sz w:val="20"/>
          <w:szCs w:val="20"/>
          <w:lang w:eastAsia="zh-CN"/>
        </w:rPr>
        <w:t>Langchain</w:t>
      </w:r>
      <w:proofErr w:type="spellEnd"/>
      <w:r w:rsidR="00E7101F" w:rsidRPr="00A958E0">
        <w:rPr>
          <w:sz w:val="20"/>
          <w:szCs w:val="20"/>
          <w:lang w:eastAsia="zh-CN"/>
        </w:rPr>
        <w:t xml:space="preserve">, </w:t>
      </w:r>
      <w:r w:rsidR="008B55C3">
        <w:rPr>
          <w:rFonts w:hint="eastAsia"/>
          <w:sz w:val="20"/>
          <w:szCs w:val="20"/>
          <w:lang w:eastAsia="zh-CN"/>
        </w:rPr>
        <w:t>精通</w:t>
      </w:r>
      <w:r w:rsidR="008B55C3">
        <w:rPr>
          <w:rFonts w:hint="eastAsia"/>
          <w:sz w:val="20"/>
          <w:szCs w:val="20"/>
          <w:lang w:eastAsia="zh-CN"/>
        </w:rPr>
        <w:t>RAG</w:t>
      </w:r>
      <w:r w:rsidR="008B55C3">
        <w:rPr>
          <w:rFonts w:hint="eastAsia"/>
          <w:sz w:val="20"/>
          <w:szCs w:val="20"/>
          <w:lang w:eastAsia="zh-CN"/>
        </w:rPr>
        <w:t>技术</w:t>
      </w:r>
      <w:r w:rsidR="00E7101F" w:rsidRPr="00A958E0">
        <w:rPr>
          <w:sz w:val="20"/>
          <w:szCs w:val="20"/>
          <w:lang w:eastAsia="zh-CN"/>
        </w:rPr>
        <w:t xml:space="preserve">, </w:t>
      </w:r>
      <w:r w:rsidR="00E7101F" w:rsidRPr="00A958E0">
        <w:rPr>
          <w:sz w:val="20"/>
          <w:szCs w:val="20"/>
        </w:rPr>
        <w:t>Esri ArcGIS (Pro, Script Tool)</w:t>
      </w:r>
      <w:r w:rsidR="0071733B" w:rsidRPr="00A958E0">
        <w:rPr>
          <w:sz w:val="20"/>
          <w:szCs w:val="20"/>
          <w:lang w:eastAsia="zh-CN"/>
        </w:rPr>
        <w:t>，</w:t>
      </w:r>
      <w:r w:rsidR="0071733B" w:rsidRPr="00A958E0">
        <w:rPr>
          <w:sz w:val="20"/>
          <w:szCs w:val="20"/>
          <w:lang w:eastAsia="zh-CN"/>
        </w:rPr>
        <w:t>SQL</w:t>
      </w:r>
    </w:p>
    <w:p w14:paraId="59EF8986" w14:textId="77777777" w:rsidR="009B10B1" w:rsidRDefault="00D22DAC" w:rsidP="009B10B1">
      <w:pPr>
        <w:pStyle w:val="Line"/>
        <w:spacing w:line="320" w:lineRule="exact"/>
        <w:ind w:left="1440" w:hanging="1440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语言：英语</w:t>
      </w:r>
      <w:r w:rsidR="00F37DF3" w:rsidRPr="00A958E0">
        <w:rPr>
          <w:sz w:val="20"/>
          <w:szCs w:val="20"/>
          <w:lang w:eastAsia="zh-CN"/>
        </w:rPr>
        <w:t>(</w:t>
      </w:r>
      <w:r w:rsidRPr="00A958E0">
        <w:rPr>
          <w:sz w:val="20"/>
          <w:szCs w:val="20"/>
          <w:lang w:eastAsia="zh-CN"/>
        </w:rPr>
        <w:t>托福</w:t>
      </w:r>
      <w:r w:rsidRPr="00A958E0">
        <w:rPr>
          <w:sz w:val="20"/>
          <w:szCs w:val="20"/>
          <w:lang w:eastAsia="zh-CN"/>
        </w:rPr>
        <w:t>101</w:t>
      </w:r>
      <w:r w:rsidR="00F37DF3" w:rsidRPr="00A958E0">
        <w:rPr>
          <w:sz w:val="20"/>
          <w:szCs w:val="20"/>
          <w:lang w:eastAsia="zh-CN"/>
        </w:rPr>
        <w:t>)</w:t>
      </w:r>
      <w:r w:rsidR="00AD20DE" w:rsidRPr="00A958E0">
        <w:rPr>
          <w:sz w:val="20"/>
          <w:szCs w:val="20"/>
          <w:lang w:eastAsia="zh-CN"/>
        </w:rPr>
        <w:t>，能够熟练进行英文前沿技术文档阅读，撰写工作</w:t>
      </w:r>
    </w:p>
    <w:p w14:paraId="04CFB2A4" w14:textId="75689A05" w:rsidR="009B10B1" w:rsidRPr="00A958E0" w:rsidRDefault="009B10B1" w:rsidP="009B10B1">
      <w:pPr>
        <w:pStyle w:val="1"/>
        <w:spacing w:line="320" w:lineRule="exact"/>
        <w:rPr>
          <w:sz w:val="20"/>
          <w:szCs w:val="20"/>
          <w:lang w:eastAsia="zh-CN"/>
        </w:rPr>
      </w:pPr>
      <w:r w:rsidRPr="009B10B1">
        <w:rPr>
          <w:sz w:val="20"/>
          <w:szCs w:val="20"/>
          <w:lang w:eastAsia="zh-CN"/>
        </w:rPr>
        <w:t>研究及工作经历</w:t>
      </w:r>
      <w:r>
        <w:rPr>
          <w:rFonts w:hint="eastAsia"/>
          <w:sz w:val="20"/>
          <w:szCs w:val="20"/>
          <w:lang w:eastAsia="zh-CN"/>
        </w:rPr>
        <w:t>------------------------------------------------------------------------------------------------------------------------------------</w:t>
      </w:r>
    </w:p>
    <w:p w14:paraId="39181EF7" w14:textId="41E3639D" w:rsidR="008C7B75" w:rsidRPr="0064242C" w:rsidRDefault="008C7B75" w:rsidP="008C7B75">
      <w:pPr>
        <w:pStyle w:val="2"/>
        <w:spacing w:line="320" w:lineRule="exact"/>
        <w:jc w:val="left"/>
        <w:rPr>
          <w:rFonts w:hint="eastAsia"/>
          <w:b w:val="0"/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中国移动研究院</w:t>
      </w:r>
      <w:r>
        <w:rPr>
          <w:rFonts w:hint="eastAsia"/>
          <w:sz w:val="20"/>
          <w:szCs w:val="20"/>
          <w:lang w:eastAsia="zh-CN"/>
        </w:rPr>
        <w:t>-</w:t>
      </w:r>
      <w:r>
        <w:rPr>
          <w:rFonts w:hint="eastAsia"/>
          <w:sz w:val="20"/>
          <w:szCs w:val="20"/>
          <w:lang w:eastAsia="zh-CN"/>
        </w:rPr>
        <w:t>生成式</w:t>
      </w:r>
      <w:r>
        <w:rPr>
          <w:rFonts w:hint="eastAsia"/>
          <w:sz w:val="20"/>
          <w:szCs w:val="20"/>
          <w:lang w:eastAsia="zh-CN"/>
        </w:rPr>
        <w:t>AI</w:t>
      </w:r>
      <w:r w:rsidRPr="00A958E0">
        <w:rPr>
          <w:sz w:val="20"/>
          <w:szCs w:val="20"/>
          <w:lang w:eastAsia="zh-CN"/>
        </w:rPr>
        <w:t>工程师实习生</w:t>
      </w:r>
      <w:r w:rsidRPr="00A958E0">
        <w:rPr>
          <w:iCs/>
          <w:sz w:val="20"/>
          <w:szCs w:val="20"/>
          <w:lang w:eastAsia="zh-CN"/>
        </w:rPr>
        <w:tab/>
      </w:r>
      <w:r w:rsidRPr="004528F9">
        <w:rPr>
          <w:b w:val="0"/>
          <w:bCs/>
          <w:iCs/>
          <w:sz w:val="20"/>
          <w:szCs w:val="20"/>
          <w:lang w:eastAsia="zh-CN"/>
        </w:rPr>
        <w:t>202</w:t>
      </w:r>
      <w:r w:rsidR="00AF0AFD">
        <w:rPr>
          <w:rFonts w:hint="eastAsia"/>
          <w:b w:val="0"/>
          <w:bCs/>
          <w:iCs/>
          <w:sz w:val="20"/>
          <w:szCs w:val="20"/>
          <w:lang w:eastAsia="zh-CN"/>
        </w:rPr>
        <w:t>4</w:t>
      </w:r>
      <w:r w:rsidRPr="004528F9">
        <w:rPr>
          <w:b w:val="0"/>
          <w:bCs/>
          <w:iCs/>
          <w:sz w:val="20"/>
          <w:szCs w:val="20"/>
          <w:lang w:eastAsia="zh-CN"/>
        </w:rPr>
        <w:t>.</w:t>
      </w:r>
      <w:r w:rsidR="00AF0AFD">
        <w:rPr>
          <w:rFonts w:hint="eastAsia"/>
          <w:b w:val="0"/>
          <w:bCs/>
          <w:iCs/>
          <w:sz w:val="20"/>
          <w:szCs w:val="20"/>
          <w:lang w:eastAsia="zh-CN"/>
        </w:rPr>
        <w:t>06</w:t>
      </w:r>
      <w:r w:rsidRPr="004528F9">
        <w:rPr>
          <w:b w:val="0"/>
          <w:bCs/>
          <w:iCs/>
          <w:sz w:val="20"/>
          <w:szCs w:val="20"/>
          <w:lang w:eastAsia="zh-CN"/>
        </w:rPr>
        <w:t>-</w:t>
      </w:r>
      <w:r w:rsidR="00AF0AFD">
        <w:rPr>
          <w:rFonts w:hint="eastAsia"/>
          <w:b w:val="0"/>
          <w:bCs/>
          <w:iCs/>
          <w:sz w:val="20"/>
          <w:szCs w:val="20"/>
          <w:lang w:eastAsia="zh-CN"/>
        </w:rPr>
        <w:t>至今</w:t>
      </w:r>
    </w:p>
    <w:p w14:paraId="157BCBC2" w14:textId="43B3F087" w:rsidR="008C7B75" w:rsidRPr="008C7B75" w:rsidRDefault="006F2E67" w:rsidP="00B83929">
      <w:pPr>
        <w:pStyle w:val="Bullet"/>
        <w:spacing w:line="320" w:lineRule="exact"/>
        <w:rPr>
          <w:rFonts w:hint="eastAsia"/>
          <w:sz w:val="20"/>
          <w:szCs w:val="20"/>
          <w:lang w:eastAsia="zh-CN"/>
        </w:rPr>
      </w:pPr>
      <w:r>
        <w:rPr>
          <w:rFonts w:hint="eastAsia"/>
          <w:sz w:val="20"/>
          <w:szCs w:val="20"/>
          <w:lang w:eastAsia="zh-CN"/>
        </w:rPr>
        <w:t>基于</w:t>
      </w:r>
      <w:r>
        <w:rPr>
          <w:rFonts w:hint="eastAsia"/>
          <w:sz w:val="20"/>
          <w:szCs w:val="20"/>
          <w:lang w:eastAsia="zh-CN"/>
        </w:rPr>
        <w:t xml:space="preserve">STORM </w:t>
      </w:r>
      <w:r>
        <w:rPr>
          <w:rFonts w:hint="eastAsia"/>
          <w:sz w:val="20"/>
          <w:szCs w:val="20"/>
          <w:lang w:eastAsia="zh-CN"/>
        </w:rPr>
        <w:t>结合</w:t>
      </w:r>
      <w:proofErr w:type="spellStart"/>
      <w:r>
        <w:rPr>
          <w:rFonts w:hint="eastAsia"/>
          <w:sz w:val="20"/>
          <w:szCs w:val="20"/>
          <w:lang w:eastAsia="zh-CN"/>
        </w:rPr>
        <w:t>Langchain</w:t>
      </w:r>
      <w:proofErr w:type="spellEnd"/>
      <w:r>
        <w:rPr>
          <w:rFonts w:hint="eastAsia"/>
          <w:sz w:val="20"/>
          <w:szCs w:val="20"/>
          <w:lang w:eastAsia="zh-CN"/>
        </w:rPr>
        <w:t>架构，构建长文本生成模型，为国资委生成最新行业政策分析报告以及行业发展报告</w:t>
      </w:r>
    </w:p>
    <w:p w14:paraId="392D5C6E" w14:textId="740596EC" w:rsidR="00D627AB" w:rsidRPr="00630C1D" w:rsidRDefault="00D627AB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南加利福尼亚大学</w:t>
      </w:r>
      <w:r w:rsidR="00630C1D">
        <w:rPr>
          <w:sz w:val="20"/>
          <w:szCs w:val="20"/>
          <w:lang w:eastAsia="zh-CN"/>
        </w:rPr>
        <w:t>-</w:t>
      </w:r>
      <w:r w:rsidR="00630C1D" w:rsidRPr="00A958E0">
        <w:rPr>
          <w:sz w:val="20"/>
          <w:szCs w:val="20"/>
          <w:lang w:eastAsia="zh-CN"/>
        </w:rPr>
        <w:t>经济学</w:t>
      </w:r>
      <w:r w:rsidR="00630C1D">
        <w:rPr>
          <w:rFonts w:hint="eastAsia"/>
          <w:sz w:val="20"/>
          <w:szCs w:val="20"/>
          <w:lang w:eastAsia="zh-CN"/>
        </w:rPr>
        <w:t>研究助理</w:t>
      </w:r>
      <w:r w:rsidRPr="00A958E0">
        <w:rPr>
          <w:sz w:val="20"/>
          <w:szCs w:val="20"/>
          <w:lang w:eastAsia="zh-CN"/>
        </w:rPr>
        <w:tab/>
      </w:r>
      <w:r w:rsidRPr="00974301">
        <w:rPr>
          <w:b w:val="0"/>
          <w:bCs/>
          <w:sz w:val="20"/>
          <w:szCs w:val="20"/>
          <w:lang w:eastAsia="zh-CN"/>
        </w:rPr>
        <w:t>2024.03-</w:t>
      </w:r>
      <w:r w:rsidRPr="00974301">
        <w:rPr>
          <w:b w:val="0"/>
          <w:bCs/>
          <w:sz w:val="20"/>
          <w:szCs w:val="20"/>
          <w:lang w:eastAsia="zh-CN"/>
        </w:rPr>
        <w:t>至今</w:t>
      </w:r>
    </w:p>
    <w:p w14:paraId="6F7E7CC5" w14:textId="5179B3C1" w:rsidR="00D627AB" w:rsidRDefault="006B2C29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开展</w:t>
      </w:r>
      <w:r w:rsidRPr="00A958E0">
        <w:rPr>
          <w:sz w:val="20"/>
          <w:szCs w:val="20"/>
          <w:lang w:eastAsia="zh-CN"/>
        </w:rPr>
        <w:t>基于旅行模式预测旅行时间的研究，</w:t>
      </w:r>
      <w:r w:rsidR="00896C99" w:rsidRPr="00A958E0">
        <w:rPr>
          <w:bCs/>
          <w:iCs/>
          <w:sz w:val="20"/>
          <w:szCs w:val="20"/>
          <w:lang w:eastAsia="zh-CN"/>
        </w:rPr>
        <w:t>负责</w:t>
      </w:r>
      <w:r w:rsidRPr="00A958E0">
        <w:rPr>
          <w:bCs/>
          <w:iCs/>
          <w:sz w:val="20"/>
          <w:szCs w:val="20"/>
          <w:lang w:eastAsia="zh-CN"/>
        </w:rPr>
        <w:t>全部</w:t>
      </w:r>
      <w:r w:rsidR="00896C99" w:rsidRPr="00A958E0">
        <w:rPr>
          <w:bCs/>
          <w:iCs/>
          <w:sz w:val="20"/>
          <w:szCs w:val="20"/>
          <w:lang w:eastAsia="zh-CN"/>
        </w:rPr>
        <w:t>时间预测模块的模型构建，</w:t>
      </w:r>
      <w:r w:rsidR="00933C26" w:rsidRPr="00A958E0">
        <w:rPr>
          <w:bCs/>
          <w:iCs/>
          <w:sz w:val="20"/>
          <w:szCs w:val="20"/>
          <w:lang w:eastAsia="zh-CN"/>
        </w:rPr>
        <w:t>应用多种机器学习以及深度学习算法</w:t>
      </w:r>
      <w:r w:rsidRPr="00A958E0">
        <w:rPr>
          <w:bCs/>
          <w:iCs/>
          <w:sz w:val="20"/>
          <w:szCs w:val="20"/>
          <w:lang w:eastAsia="zh-CN"/>
        </w:rPr>
        <w:t>变种</w:t>
      </w:r>
      <w:r w:rsidR="00933C26" w:rsidRPr="00A958E0">
        <w:rPr>
          <w:bCs/>
          <w:iCs/>
          <w:sz w:val="20"/>
          <w:szCs w:val="20"/>
          <w:lang w:eastAsia="zh-CN"/>
        </w:rPr>
        <w:t>包括</w:t>
      </w:r>
      <w:proofErr w:type="spellStart"/>
      <w:r w:rsidR="00933C26" w:rsidRPr="00A958E0">
        <w:rPr>
          <w:sz w:val="20"/>
          <w:szCs w:val="20"/>
          <w:lang w:eastAsia="zh-CN"/>
        </w:rPr>
        <w:t>XGboosting</w:t>
      </w:r>
      <w:proofErr w:type="spellEnd"/>
      <w:r w:rsidR="00933C26" w:rsidRPr="00A958E0">
        <w:rPr>
          <w:sz w:val="20"/>
          <w:szCs w:val="20"/>
          <w:lang w:eastAsia="zh-CN"/>
        </w:rPr>
        <w:t>, Attention Similarity, Mixture NN</w:t>
      </w:r>
      <w:r w:rsidR="000E4CA8" w:rsidRPr="000E4CA8">
        <w:rPr>
          <w:rFonts w:hint="eastAsia"/>
          <w:sz w:val="20"/>
          <w:szCs w:val="20"/>
          <w:lang w:eastAsia="zh-CN"/>
        </w:rPr>
        <w:t>，</w:t>
      </w:r>
      <w:r w:rsidR="003C10A0" w:rsidRPr="00A958E0">
        <w:rPr>
          <w:sz w:val="20"/>
          <w:szCs w:val="20"/>
          <w:lang w:eastAsia="zh-CN"/>
        </w:rPr>
        <w:t>模型</w:t>
      </w:r>
      <w:r w:rsidR="00933C26" w:rsidRPr="00A958E0">
        <w:rPr>
          <w:sz w:val="20"/>
          <w:szCs w:val="20"/>
          <w:lang w:eastAsia="zh-CN"/>
        </w:rPr>
        <w:t>在</w:t>
      </w:r>
      <w:r w:rsidR="000E4CA8">
        <w:rPr>
          <w:rFonts w:hint="eastAsia"/>
          <w:sz w:val="20"/>
          <w:szCs w:val="20"/>
          <w:lang w:eastAsia="zh-CN"/>
        </w:rPr>
        <w:t>1</w:t>
      </w:r>
      <w:r w:rsidR="00933C26" w:rsidRPr="00A958E0">
        <w:rPr>
          <w:sz w:val="20"/>
          <w:szCs w:val="20"/>
          <w:lang w:eastAsia="zh-CN"/>
        </w:rPr>
        <w:t>4</w:t>
      </w:r>
      <w:r w:rsidR="00933C26" w:rsidRPr="00A958E0">
        <w:rPr>
          <w:sz w:val="20"/>
          <w:szCs w:val="20"/>
          <w:lang w:eastAsia="zh-CN"/>
        </w:rPr>
        <w:t>万</w:t>
      </w:r>
      <w:r w:rsidR="000601EB" w:rsidRPr="00A958E0">
        <w:rPr>
          <w:sz w:val="20"/>
          <w:szCs w:val="20"/>
          <w:lang w:eastAsia="zh-CN"/>
        </w:rPr>
        <w:t>测试数据</w:t>
      </w:r>
      <w:r w:rsidR="00933C26" w:rsidRPr="00A958E0">
        <w:rPr>
          <w:sz w:val="20"/>
          <w:szCs w:val="20"/>
          <w:lang w:eastAsia="zh-CN"/>
        </w:rPr>
        <w:t>集上</w:t>
      </w:r>
      <w:r w:rsidR="000601EB" w:rsidRPr="00A958E0">
        <w:rPr>
          <w:sz w:val="20"/>
          <w:szCs w:val="20"/>
          <w:lang w:eastAsia="zh-CN"/>
        </w:rPr>
        <w:t>的</w:t>
      </w:r>
      <w:r w:rsidR="003C10A0" w:rsidRPr="00A958E0">
        <w:rPr>
          <w:sz w:val="20"/>
          <w:szCs w:val="20"/>
          <w:lang w:eastAsia="zh-CN"/>
        </w:rPr>
        <w:t>MSE</w:t>
      </w:r>
      <w:r w:rsidR="000601EB" w:rsidRPr="00A958E0">
        <w:rPr>
          <w:sz w:val="20"/>
          <w:szCs w:val="20"/>
          <w:lang w:eastAsia="zh-CN"/>
        </w:rPr>
        <w:t>为</w:t>
      </w:r>
      <w:r w:rsidR="000601EB" w:rsidRPr="00A958E0">
        <w:rPr>
          <w:sz w:val="20"/>
          <w:szCs w:val="20"/>
          <w:lang w:eastAsia="zh-CN"/>
        </w:rPr>
        <w:t>289</w:t>
      </w:r>
      <w:r w:rsidR="000601EB" w:rsidRPr="00A958E0">
        <w:rPr>
          <w:sz w:val="20"/>
          <w:szCs w:val="20"/>
          <w:lang w:eastAsia="zh-CN"/>
        </w:rPr>
        <w:t>，显著优于基线模型（</w:t>
      </w:r>
      <w:r w:rsidR="000601EB" w:rsidRPr="00A958E0">
        <w:rPr>
          <w:sz w:val="20"/>
          <w:szCs w:val="20"/>
          <w:lang w:eastAsia="zh-CN"/>
        </w:rPr>
        <w:t>MSE = 615</w:t>
      </w:r>
      <w:r w:rsidR="000601EB" w:rsidRPr="00A958E0">
        <w:rPr>
          <w:sz w:val="20"/>
          <w:szCs w:val="20"/>
          <w:lang w:eastAsia="zh-CN"/>
        </w:rPr>
        <w:t>）</w:t>
      </w:r>
    </w:p>
    <w:p w14:paraId="275FD4FB" w14:textId="5B47ACB5" w:rsidR="000E4CA8" w:rsidRPr="00B46630" w:rsidRDefault="000E4CA8" w:rsidP="00B46630">
      <w:pPr>
        <w:pStyle w:val="Bullet"/>
        <w:spacing w:line="320" w:lineRule="exact"/>
        <w:rPr>
          <w:sz w:val="20"/>
          <w:szCs w:val="20"/>
          <w:lang w:eastAsia="zh-CN"/>
        </w:rPr>
      </w:pPr>
      <w:r>
        <w:rPr>
          <w:rFonts w:hint="eastAsia"/>
          <w:bCs/>
          <w:iCs/>
          <w:sz w:val="20"/>
          <w:szCs w:val="20"/>
          <w:lang w:eastAsia="zh-CN"/>
        </w:rPr>
        <w:t>利用</w:t>
      </w:r>
      <w:r>
        <w:rPr>
          <w:rFonts w:hint="eastAsia"/>
          <w:bCs/>
          <w:iCs/>
          <w:sz w:val="20"/>
          <w:szCs w:val="20"/>
          <w:lang w:eastAsia="zh-CN"/>
        </w:rPr>
        <w:t>LSTM</w:t>
      </w:r>
      <w:r>
        <w:rPr>
          <w:rFonts w:hint="eastAsia"/>
          <w:bCs/>
          <w:iCs/>
          <w:sz w:val="20"/>
          <w:szCs w:val="20"/>
          <w:lang w:eastAsia="zh-CN"/>
        </w:rPr>
        <w:t>，</w:t>
      </w:r>
      <w:r>
        <w:rPr>
          <w:rFonts w:hint="eastAsia"/>
          <w:bCs/>
          <w:iCs/>
          <w:sz w:val="20"/>
          <w:szCs w:val="20"/>
          <w:lang w:eastAsia="zh-CN"/>
        </w:rPr>
        <w:t>ARIMA</w:t>
      </w:r>
      <w:r>
        <w:rPr>
          <w:rFonts w:hint="eastAsia"/>
          <w:bCs/>
          <w:iCs/>
          <w:sz w:val="20"/>
          <w:szCs w:val="20"/>
          <w:lang w:eastAsia="zh-CN"/>
        </w:rPr>
        <w:t>，</w:t>
      </w:r>
      <w:proofErr w:type="spellStart"/>
      <w:r>
        <w:rPr>
          <w:rFonts w:hint="eastAsia"/>
          <w:bCs/>
          <w:iCs/>
          <w:sz w:val="20"/>
          <w:szCs w:val="20"/>
          <w:lang w:eastAsia="zh-CN"/>
        </w:rPr>
        <w:t>XGboosting</w:t>
      </w:r>
      <w:proofErr w:type="spellEnd"/>
      <w:r>
        <w:rPr>
          <w:rFonts w:hint="eastAsia"/>
          <w:bCs/>
          <w:iCs/>
          <w:sz w:val="20"/>
          <w:szCs w:val="20"/>
          <w:lang w:eastAsia="zh-CN"/>
        </w:rPr>
        <w:t>以及多种深度学习算法预测结构化票据风险值，在</w:t>
      </w:r>
      <w:r>
        <w:rPr>
          <w:rFonts w:hint="eastAsia"/>
          <w:bCs/>
          <w:iCs/>
          <w:sz w:val="20"/>
          <w:szCs w:val="20"/>
          <w:lang w:eastAsia="zh-CN"/>
        </w:rPr>
        <w:t>400</w:t>
      </w:r>
      <w:r>
        <w:rPr>
          <w:rFonts w:hint="eastAsia"/>
          <w:bCs/>
          <w:iCs/>
          <w:sz w:val="20"/>
          <w:szCs w:val="20"/>
          <w:lang w:eastAsia="zh-CN"/>
        </w:rPr>
        <w:t>万测试数据上</w:t>
      </w:r>
      <w:r>
        <w:rPr>
          <w:rFonts w:hint="eastAsia"/>
          <w:bCs/>
          <w:iCs/>
          <w:sz w:val="20"/>
          <w:szCs w:val="20"/>
          <w:lang w:eastAsia="zh-CN"/>
        </w:rPr>
        <w:t>MSE</w:t>
      </w:r>
      <w:r w:rsidR="00B12BE3">
        <w:rPr>
          <w:rFonts w:hint="eastAsia"/>
          <w:bCs/>
          <w:iCs/>
          <w:sz w:val="20"/>
          <w:szCs w:val="20"/>
          <w:lang w:eastAsia="zh-CN"/>
        </w:rPr>
        <w:t>表现为</w:t>
      </w:r>
      <w:r w:rsidR="00B12BE3">
        <w:rPr>
          <w:rFonts w:hint="eastAsia"/>
          <w:bCs/>
          <w:iCs/>
          <w:sz w:val="20"/>
          <w:szCs w:val="20"/>
          <w:lang w:eastAsia="zh-CN"/>
        </w:rPr>
        <w:t>251</w:t>
      </w:r>
      <w:r w:rsidR="00B12BE3">
        <w:rPr>
          <w:rFonts w:hint="eastAsia"/>
          <w:bCs/>
          <w:iCs/>
          <w:sz w:val="20"/>
          <w:szCs w:val="20"/>
          <w:lang w:eastAsia="zh-CN"/>
        </w:rPr>
        <w:t>，显著优于基线模型（</w:t>
      </w:r>
      <w:r w:rsidR="00B12BE3">
        <w:rPr>
          <w:rFonts w:hint="eastAsia"/>
          <w:bCs/>
          <w:iCs/>
          <w:sz w:val="20"/>
          <w:szCs w:val="20"/>
          <w:lang w:eastAsia="zh-CN"/>
        </w:rPr>
        <w:t>MSE = 517</w:t>
      </w:r>
      <w:r w:rsidR="00B12BE3">
        <w:rPr>
          <w:rFonts w:hint="eastAsia"/>
          <w:bCs/>
          <w:iCs/>
          <w:sz w:val="20"/>
          <w:szCs w:val="20"/>
          <w:lang w:eastAsia="zh-CN"/>
        </w:rPr>
        <w:t>）</w:t>
      </w:r>
    </w:p>
    <w:p w14:paraId="2371B6D8" w14:textId="0492C672" w:rsidR="000C216F" w:rsidRPr="002F767C" w:rsidRDefault="00821D1E" w:rsidP="00B83929">
      <w:pPr>
        <w:pStyle w:val="2"/>
        <w:spacing w:line="320" w:lineRule="exact"/>
        <w:jc w:val="left"/>
        <w:rPr>
          <w:b w:val="0"/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深圳市大数据研究院</w:t>
      </w:r>
      <w:r w:rsidR="002F767C">
        <w:rPr>
          <w:rFonts w:hint="eastAsia"/>
          <w:sz w:val="20"/>
          <w:szCs w:val="20"/>
          <w:lang w:eastAsia="zh-CN"/>
        </w:rPr>
        <w:t>-</w:t>
      </w:r>
      <w:r w:rsidR="002F767C">
        <w:rPr>
          <w:rFonts w:hint="eastAsia"/>
          <w:sz w:val="20"/>
          <w:szCs w:val="20"/>
          <w:lang w:eastAsia="zh-CN"/>
        </w:rPr>
        <w:t>运筹学研究助理</w:t>
      </w:r>
      <w:r w:rsidR="000C216F" w:rsidRPr="00A958E0">
        <w:rPr>
          <w:sz w:val="20"/>
          <w:szCs w:val="20"/>
          <w:lang w:eastAsia="zh-CN"/>
        </w:rPr>
        <w:tab/>
      </w:r>
      <w:r w:rsidR="000C216F" w:rsidRPr="006747EE">
        <w:rPr>
          <w:b w:val="0"/>
          <w:bCs/>
          <w:sz w:val="20"/>
          <w:szCs w:val="20"/>
          <w:lang w:eastAsia="zh-CN"/>
        </w:rPr>
        <w:t>2022</w:t>
      </w:r>
      <w:r w:rsidR="00003FCA" w:rsidRPr="006747EE">
        <w:rPr>
          <w:b w:val="0"/>
          <w:bCs/>
          <w:sz w:val="20"/>
          <w:szCs w:val="20"/>
          <w:lang w:eastAsia="zh-CN"/>
        </w:rPr>
        <w:t>.11-2023.</w:t>
      </w:r>
      <w:r w:rsidR="0026089E" w:rsidRPr="006747EE">
        <w:rPr>
          <w:b w:val="0"/>
          <w:bCs/>
          <w:sz w:val="20"/>
          <w:szCs w:val="20"/>
          <w:lang w:eastAsia="zh-CN"/>
        </w:rPr>
        <w:t>0</w:t>
      </w:r>
      <w:r w:rsidR="00003FCA" w:rsidRPr="006747EE">
        <w:rPr>
          <w:b w:val="0"/>
          <w:bCs/>
          <w:sz w:val="20"/>
          <w:szCs w:val="20"/>
          <w:lang w:eastAsia="zh-CN"/>
        </w:rPr>
        <w:t>5</w:t>
      </w:r>
    </w:p>
    <w:p w14:paraId="530050CD" w14:textId="7EB75BDD" w:rsidR="00AF6176" w:rsidRPr="00A958E0" w:rsidRDefault="00511673" w:rsidP="00B83929">
      <w:pPr>
        <w:pStyle w:val="Bullet"/>
        <w:spacing w:line="320" w:lineRule="exact"/>
        <w:rPr>
          <w:bCs/>
          <w:iCs/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采用可变邻域搜索及模拟启发式算法，解决小规模随机空间分布和需求下的多期库存路径分配问题，在</w:t>
      </w:r>
      <w:r w:rsidR="00A83DD6" w:rsidRPr="00A958E0">
        <w:rPr>
          <w:bCs/>
          <w:iCs/>
          <w:sz w:val="20"/>
          <w:szCs w:val="20"/>
          <w:lang w:eastAsia="zh-CN"/>
        </w:rPr>
        <w:t>大</w:t>
      </w:r>
      <w:r w:rsidRPr="00A958E0">
        <w:rPr>
          <w:bCs/>
          <w:iCs/>
          <w:sz w:val="20"/>
          <w:szCs w:val="20"/>
          <w:lang w:eastAsia="zh-CN"/>
        </w:rPr>
        <w:t>规模训练集上模拟运输时间</w:t>
      </w:r>
      <w:r w:rsidR="005B7A67" w:rsidRPr="00A958E0">
        <w:rPr>
          <w:bCs/>
          <w:iCs/>
          <w:sz w:val="20"/>
          <w:szCs w:val="20"/>
          <w:lang w:eastAsia="zh-CN"/>
        </w:rPr>
        <w:t>表现为</w:t>
      </w:r>
      <w:r w:rsidRPr="00A958E0">
        <w:rPr>
          <w:bCs/>
          <w:iCs/>
          <w:sz w:val="20"/>
          <w:szCs w:val="20"/>
          <w:lang w:eastAsia="zh-CN"/>
        </w:rPr>
        <w:t>30</w:t>
      </w:r>
      <w:r w:rsidRPr="00A958E0">
        <w:rPr>
          <w:bCs/>
          <w:iCs/>
          <w:sz w:val="20"/>
          <w:szCs w:val="20"/>
          <w:lang w:eastAsia="zh-CN"/>
        </w:rPr>
        <w:t>分钟</w:t>
      </w:r>
      <w:r w:rsidR="005B7A67" w:rsidRPr="00A958E0">
        <w:rPr>
          <w:bCs/>
          <w:iCs/>
          <w:sz w:val="20"/>
          <w:szCs w:val="20"/>
          <w:lang w:eastAsia="zh-CN"/>
        </w:rPr>
        <w:t>，</w:t>
      </w:r>
      <w:r w:rsidR="005B7A67" w:rsidRPr="00A958E0">
        <w:rPr>
          <w:sz w:val="20"/>
          <w:szCs w:val="20"/>
          <w:lang w:eastAsia="zh-CN"/>
        </w:rPr>
        <w:t>显著优于底线算法时间</w:t>
      </w:r>
      <w:r w:rsidR="005B7A67" w:rsidRPr="00A958E0">
        <w:rPr>
          <w:sz w:val="20"/>
          <w:szCs w:val="20"/>
          <w:lang w:eastAsia="zh-CN"/>
        </w:rPr>
        <w:t>93</w:t>
      </w:r>
      <w:r w:rsidR="005B7A67" w:rsidRPr="00A958E0">
        <w:rPr>
          <w:sz w:val="20"/>
          <w:szCs w:val="20"/>
          <w:lang w:eastAsia="zh-CN"/>
        </w:rPr>
        <w:t>分钟</w:t>
      </w:r>
    </w:p>
    <w:p w14:paraId="2E9F0F05" w14:textId="243BE60E" w:rsidR="00980DF6" w:rsidRPr="00872E86" w:rsidRDefault="00E92380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t>完</w:t>
      </w:r>
      <w:r w:rsidR="00C87989" w:rsidRPr="00A958E0">
        <w:rPr>
          <w:bCs/>
          <w:iCs/>
          <w:sz w:val="20"/>
          <w:szCs w:val="20"/>
          <w:lang w:eastAsia="zh-CN"/>
        </w:rPr>
        <w:t>成基于匈牙利算法的分支定界优化算法，</w:t>
      </w:r>
      <w:r w:rsidRPr="00A958E0">
        <w:rPr>
          <w:bCs/>
          <w:iCs/>
          <w:sz w:val="20"/>
          <w:szCs w:val="20"/>
          <w:lang w:eastAsia="zh-CN"/>
        </w:rPr>
        <w:t>结合复杂网络的单纯形法，最大限度地降低项目成本，为项目管理建立决策模型，降低时间成本约</w:t>
      </w:r>
      <w:r w:rsidRPr="00A958E0">
        <w:rPr>
          <w:bCs/>
          <w:iCs/>
          <w:sz w:val="20"/>
          <w:szCs w:val="20"/>
          <w:lang w:eastAsia="zh-CN"/>
        </w:rPr>
        <w:t xml:space="preserve"> 15%</w:t>
      </w:r>
      <w:r w:rsidR="00980DF6" w:rsidRPr="00A958E0">
        <w:rPr>
          <w:bCs/>
          <w:iCs/>
          <w:sz w:val="20"/>
          <w:szCs w:val="20"/>
          <w:lang w:eastAsia="zh-CN"/>
        </w:rPr>
        <w:t xml:space="preserve"> </w:t>
      </w:r>
    </w:p>
    <w:p w14:paraId="46E5264C" w14:textId="444BB383" w:rsidR="00872E86" w:rsidRPr="00A958E0" w:rsidRDefault="00872E86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>
        <w:rPr>
          <w:rFonts w:hint="eastAsia"/>
          <w:bCs/>
          <w:iCs/>
          <w:sz w:val="20"/>
          <w:szCs w:val="20"/>
          <w:lang w:eastAsia="zh-CN"/>
        </w:rPr>
        <w:t>基于</w:t>
      </w:r>
      <w:r>
        <w:rPr>
          <w:rFonts w:hint="eastAsia"/>
          <w:bCs/>
          <w:iCs/>
          <w:sz w:val="20"/>
          <w:szCs w:val="20"/>
          <w:lang w:eastAsia="zh-CN"/>
        </w:rPr>
        <w:t>RNN</w:t>
      </w:r>
      <w:r>
        <w:rPr>
          <w:rFonts w:hint="eastAsia"/>
          <w:bCs/>
          <w:iCs/>
          <w:sz w:val="20"/>
          <w:szCs w:val="20"/>
          <w:lang w:eastAsia="zh-CN"/>
        </w:rPr>
        <w:t>模型和历史销售数据</w:t>
      </w:r>
      <w:r w:rsidR="00814C39">
        <w:rPr>
          <w:rFonts w:hint="eastAsia"/>
          <w:bCs/>
          <w:iCs/>
          <w:sz w:val="20"/>
          <w:szCs w:val="20"/>
          <w:lang w:eastAsia="zh-CN"/>
        </w:rPr>
        <w:t>，</w:t>
      </w:r>
      <w:r>
        <w:rPr>
          <w:rFonts w:hint="eastAsia"/>
          <w:bCs/>
          <w:iCs/>
          <w:sz w:val="20"/>
          <w:szCs w:val="20"/>
          <w:lang w:eastAsia="zh-CN"/>
        </w:rPr>
        <w:t>为某快消品牌</w:t>
      </w:r>
      <w:r w:rsidR="00814C39">
        <w:rPr>
          <w:rFonts w:hint="eastAsia"/>
          <w:bCs/>
          <w:iCs/>
          <w:sz w:val="20"/>
          <w:szCs w:val="20"/>
          <w:lang w:eastAsia="zh-CN"/>
        </w:rPr>
        <w:t>提供未来</w:t>
      </w:r>
      <w:r>
        <w:rPr>
          <w:rFonts w:hint="eastAsia"/>
          <w:bCs/>
          <w:iCs/>
          <w:sz w:val="20"/>
          <w:szCs w:val="20"/>
          <w:lang w:eastAsia="zh-CN"/>
        </w:rPr>
        <w:t>销售折扣</w:t>
      </w:r>
      <w:r w:rsidR="00814C39">
        <w:rPr>
          <w:rFonts w:hint="eastAsia"/>
          <w:bCs/>
          <w:iCs/>
          <w:sz w:val="20"/>
          <w:szCs w:val="20"/>
          <w:lang w:eastAsia="zh-CN"/>
        </w:rPr>
        <w:t>战略建议</w:t>
      </w:r>
      <w:r>
        <w:rPr>
          <w:rFonts w:hint="eastAsia"/>
          <w:bCs/>
          <w:iCs/>
          <w:sz w:val="20"/>
          <w:szCs w:val="20"/>
          <w:lang w:eastAsia="zh-CN"/>
        </w:rPr>
        <w:t>，在下一季度小幅度提升利润</w:t>
      </w:r>
    </w:p>
    <w:p w14:paraId="71E5418E" w14:textId="14973C1A" w:rsidR="004B1ED5" w:rsidRPr="00A958E0" w:rsidRDefault="004B1ED5" w:rsidP="00B83929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用</w:t>
      </w:r>
      <w:proofErr w:type="spellStart"/>
      <w:r w:rsidRPr="00A958E0">
        <w:rPr>
          <w:sz w:val="20"/>
          <w:szCs w:val="20"/>
          <w:lang w:eastAsia="zh-CN"/>
        </w:rPr>
        <w:t>PyTorch</w:t>
      </w:r>
      <w:proofErr w:type="spellEnd"/>
      <w:r w:rsidRPr="00A958E0">
        <w:rPr>
          <w:sz w:val="20"/>
          <w:szCs w:val="20"/>
          <w:lang w:eastAsia="zh-CN"/>
        </w:rPr>
        <w:t>库和</w:t>
      </w:r>
      <w:proofErr w:type="spellStart"/>
      <w:r w:rsidRPr="00A958E0">
        <w:rPr>
          <w:sz w:val="20"/>
          <w:szCs w:val="20"/>
          <w:lang w:eastAsia="zh-CN"/>
        </w:rPr>
        <w:t>Keras</w:t>
      </w:r>
      <w:proofErr w:type="spellEnd"/>
      <w:r w:rsidRPr="00A958E0">
        <w:rPr>
          <w:sz w:val="20"/>
          <w:szCs w:val="20"/>
          <w:lang w:eastAsia="zh-CN"/>
        </w:rPr>
        <w:t>框架计算液压风力发动机的能量转换效率，</w:t>
      </w:r>
      <w:r w:rsidR="00A840E6" w:rsidRPr="00A958E0">
        <w:rPr>
          <w:sz w:val="20"/>
          <w:szCs w:val="20"/>
          <w:lang w:eastAsia="zh-CN"/>
        </w:rPr>
        <w:t>构建深度神经网络基于风力数据预测</w:t>
      </w:r>
      <w:r w:rsidR="00976DE7" w:rsidRPr="00A958E0">
        <w:rPr>
          <w:sz w:val="20"/>
          <w:szCs w:val="20"/>
          <w:lang w:eastAsia="zh-CN"/>
        </w:rPr>
        <w:t>电力产能，</w:t>
      </w:r>
      <w:r w:rsidR="00AD3AF0" w:rsidRPr="00A958E0">
        <w:rPr>
          <w:sz w:val="20"/>
          <w:szCs w:val="20"/>
          <w:lang w:eastAsia="zh-CN"/>
        </w:rPr>
        <w:t>以及</w:t>
      </w:r>
      <w:r w:rsidRPr="00A958E0">
        <w:rPr>
          <w:sz w:val="20"/>
          <w:szCs w:val="20"/>
          <w:lang w:eastAsia="zh-CN"/>
        </w:rPr>
        <w:t>预测机组故障</w:t>
      </w:r>
    </w:p>
    <w:p w14:paraId="7BA293BC" w14:textId="7171F377" w:rsidR="0019427D" w:rsidRPr="00A958E0" w:rsidRDefault="005B5F98" w:rsidP="00B83929">
      <w:pPr>
        <w:pStyle w:val="2"/>
        <w:spacing w:line="320" w:lineRule="exact"/>
        <w:jc w:val="left"/>
        <w:rPr>
          <w:sz w:val="20"/>
          <w:szCs w:val="20"/>
          <w:lang w:eastAsia="zh-CN"/>
        </w:rPr>
      </w:pPr>
      <w:r w:rsidRPr="00A958E0">
        <w:rPr>
          <w:sz w:val="20"/>
          <w:szCs w:val="20"/>
          <w:lang w:eastAsia="zh-CN"/>
        </w:rPr>
        <w:t>字节跳动</w:t>
      </w:r>
      <w:r w:rsidR="0064242C">
        <w:rPr>
          <w:rFonts w:hint="eastAsia"/>
          <w:sz w:val="20"/>
          <w:szCs w:val="20"/>
          <w:lang w:eastAsia="zh-CN"/>
        </w:rPr>
        <w:t>-</w:t>
      </w:r>
      <w:r w:rsidR="0064242C" w:rsidRPr="0064242C">
        <w:rPr>
          <w:sz w:val="20"/>
          <w:szCs w:val="20"/>
          <w:lang w:eastAsia="zh-CN"/>
        </w:rPr>
        <w:t xml:space="preserve"> </w:t>
      </w:r>
      <w:r w:rsidR="0064242C" w:rsidRPr="00A958E0">
        <w:rPr>
          <w:sz w:val="20"/>
          <w:szCs w:val="20"/>
          <w:lang w:eastAsia="zh-CN"/>
        </w:rPr>
        <w:t>AI</w:t>
      </w:r>
      <w:r w:rsidR="0064242C" w:rsidRPr="00A958E0">
        <w:rPr>
          <w:sz w:val="20"/>
          <w:szCs w:val="20"/>
          <w:lang w:eastAsia="zh-CN"/>
        </w:rPr>
        <w:t>开发实习生</w:t>
      </w:r>
      <w:r w:rsidR="0019427D" w:rsidRPr="00A958E0">
        <w:rPr>
          <w:sz w:val="20"/>
          <w:szCs w:val="20"/>
          <w:lang w:eastAsia="zh-CN"/>
        </w:rPr>
        <w:tab/>
      </w:r>
      <w:r w:rsidR="0026089E" w:rsidRPr="0064242C">
        <w:rPr>
          <w:b w:val="0"/>
          <w:bCs/>
          <w:iCs/>
          <w:sz w:val="20"/>
          <w:szCs w:val="20"/>
          <w:lang w:eastAsia="zh-CN"/>
        </w:rPr>
        <w:t>2022.05-2022.06</w:t>
      </w:r>
    </w:p>
    <w:p w14:paraId="59C9BE44" w14:textId="66587100" w:rsidR="0019427D" w:rsidRDefault="0070768F" w:rsidP="00B83929">
      <w:pPr>
        <w:pStyle w:val="Bullet"/>
        <w:spacing w:line="320" w:lineRule="exact"/>
        <w:rPr>
          <w:sz w:val="20"/>
          <w:szCs w:val="20"/>
        </w:rPr>
      </w:pPr>
      <w:r w:rsidRPr="00A958E0">
        <w:rPr>
          <w:sz w:val="20"/>
          <w:szCs w:val="20"/>
          <w:lang w:eastAsia="zh-CN"/>
        </w:rPr>
        <w:t>基于</w:t>
      </w:r>
      <w:r w:rsidRPr="00A958E0">
        <w:rPr>
          <w:sz w:val="20"/>
          <w:szCs w:val="20"/>
          <w:lang w:eastAsia="zh-CN"/>
        </w:rPr>
        <w:t>TensorFlow</w:t>
      </w:r>
      <w:r w:rsidRPr="00A958E0">
        <w:rPr>
          <w:sz w:val="20"/>
          <w:szCs w:val="20"/>
          <w:lang w:eastAsia="zh-CN"/>
        </w:rPr>
        <w:t>框架以及</w:t>
      </w:r>
      <w:proofErr w:type="spellStart"/>
      <w:r w:rsidRPr="00A958E0">
        <w:rPr>
          <w:sz w:val="20"/>
          <w:szCs w:val="20"/>
          <w:lang w:eastAsia="zh-CN"/>
        </w:rPr>
        <w:t>Keras</w:t>
      </w:r>
      <w:proofErr w:type="spellEnd"/>
      <w:r w:rsidRPr="00A958E0">
        <w:rPr>
          <w:sz w:val="20"/>
          <w:szCs w:val="20"/>
          <w:lang w:eastAsia="zh-CN"/>
        </w:rPr>
        <w:t>内置的</w:t>
      </w:r>
      <w:r w:rsidRPr="00A958E0">
        <w:rPr>
          <w:sz w:val="20"/>
          <w:szCs w:val="20"/>
          <w:lang w:eastAsia="zh-CN"/>
        </w:rPr>
        <w:t>Sequential</w:t>
      </w:r>
      <w:r w:rsidRPr="00A958E0">
        <w:rPr>
          <w:sz w:val="20"/>
          <w:szCs w:val="20"/>
          <w:lang w:eastAsia="zh-CN"/>
        </w:rPr>
        <w:t>模型，利用</w:t>
      </w:r>
      <w:r w:rsidRPr="00A958E0">
        <w:rPr>
          <w:sz w:val="20"/>
          <w:szCs w:val="20"/>
          <w:lang w:eastAsia="zh-CN"/>
        </w:rPr>
        <w:t>CNN</w:t>
      </w:r>
      <w:r w:rsidRPr="00A958E0">
        <w:rPr>
          <w:sz w:val="20"/>
          <w:szCs w:val="20"/>
          <w:lang w:eastAsia="zh-CN"/>
        </w:rPr>
        <w:t>卷积模型实现</w:t>
      </w:r>
      <w:r w:rsidR="00A17BA5" w:rsidRPr="00A958E0">
        <w:rPr>
          <w:sz w:val="20"/>
          <w:szCs w:val="20"/>
          <w:lang w:eastAsia="zh-CN"/>
        </w:rPr>
        <w:t>手写数字识别</w:t>
      </w:r>
    </w:p>
    <w:p w14:paraId="39A9E35C" w14:textId="6DA3C694" w:rsidR="00B6407E" w:rsidRDefault="00B6407E" w:rsidP="00B83929">
      <w:pPr>
        <w:pStyle w:val="Bullet"/>
        <w:spacing w:line="320" w:lineRule="exact"/>
        <w:rPr>
          <w:sz w:val="20"/>
          <w:szCs w:val="20"/>
        </w:rPr>
      </w:pPr>
      <w:r w:rsidRPr="00B6407E">
        <w:rPr>
          <w:rFonts w:hint="eastAsia"/>
          <w:sz w:val="20"/>
          <w:szCs w:val="20"/>
        </w:rPr>
        <w:t>使用</w:t>
      </w:r>
      <w:r w:rsidRPr="00B6407E">
        <w:rPr>
          <w:rFonts w:hint="eastAsia"/>
          <w:sz w:val="20"/>
          <w:szCs w:val="20"/>
        </w:rPr>
        <w:t xml:space="preserve"> Naive Bayes </w:t>
      </w:r>
      <w:r w:rsidRPr="00B6407E">
        <w:rPr>
          <w:rFonts w:hint="eastAsia"/>
          <w:sz w:val="20"/>
          <w:szCs w:val="20"/>
        </w:rPr>
        <w:t>分类器识别指定网站上的非法信息</w:t>
      </w:r>
      <w:r w:rsidR="003A6E47">
        <w:rPr>
          <w:rFonts w:hint="eastAsia"/>
          <w:sz w:val="20"/>
          <w:szCs w:val="20"/>
          <w:lang w:eastAsia="zh-CN"/>
        </w:rPr>
        <w:t>，</w:t>
      </w:r>
      <w:r w:rsidRPr="00B6407E">
        <w:rPr>
          <w:rFonts w:hint="eastAsia"/>
          <w:sz w:val="20"/>
          <w:szCs w:val="20"/>
        </w:rPr>
        <w:t>准确率达到</w:t>
      </w:r>
      <w:r w:rsidRPr="00B6407E">
        <w:rPr>
          <w:rFonts w:hint="eastAsia"/>
          <w:sz w:val="20"/>
          <w:szCs w:val="20"/>
        </w:rPr>
        <w:t xml:space="preserve"> 75% </w:t>
      </w:r>
    </w:p>
    <w:p w14:paraId="6DE5D2AE" w14:textId="3671FD68" w:rsidR="0019116C" w:rsidRPr="0019116C" w:rsidRDefault="0019116C" w:rsidP="0019116C">
      <w:pPr>
        <w:pStyle w:val="Bullet"/>
        <w:spacing w:line="320" w:lineRule="exact"/>
        <w:rPr>
          <w:sz w:val="20"/>
          <w:szCs w:val="20"/>
          <w:lang w:eastAsia="zh-CN"/>
        </w:rPr>
      </w:pPr>
      <w:r w:rsidRPr="00A958E0">
        <w:rPr>
          <w:bCs/>
          <w:iCs/>
          <w:sz w:val="20"/>
          <w:szCs w:val="20"/>
          <w:lang w:eastAsia="zh-CN"/>
        </w:rPr>
        <w:lastRenderedPageBreak/>
        <w:t>基于</w:t>
      </w:r>
      <w:proofErr w:type="spellStart"/>
      <w:r w:rsidRPr="00A958E0">
        <w:rPr>
          <w:bCs/>
          <w:iCs/>
          <w:sz w:val="20"/>
          <w:szCs w:val="20"/>
          <w:lang w:eastAsia="zh-CN"/>
        </w:rPr>
        <w:t>Langchain</w:t>
      </w:r>
      <w:proofErr w:type="spellEnd"/>
      <w:r w:rsidRPr="00A958E0">
        <w:rPr>
          <w:bCs/>
          <w:iCs/>
          <w:sz w:val="20"/>
          <w:szCs w:val="20"/>
          <w:lang w:eastAsia="zh-CN"/>
        </w:rPr>
        <w:t>框架利用</w:t>
      </w:r>
      <w:r w:rsidRPr="00A958E0">
        <w:rPr>
          <w:bCs/>
          <w:iCs/>
          <w:sz w:val="20"/>
          <w:szCs w:val="20"/>
          <w:lang w:eastAsia="zh-CN"/>
        </w:rPr>
        <w:t>RAG</w:t>
      </w:r>
      <w:r w:rsidRPr="00A958E0">
        <w:rPr>
          <w:bCs/>
          <w:iCs/>
          <w:sz w:val="20"/>
          <w:szCs w:val="20"/>
          <w:lang w:eastAsia="zh-CN"/>
        </w:rPr>
        <w:t>技术构造智能体，智能体实现抽取并且理解基金报告数据，并且完成基于</w:t>
      </w:r>
      <w:r w:rsidRPr="00A958E0">
        <w:rPr>
          <w:bCs/>
          <w:iCs/>
          <w:sz w:val="20"/>
          <w:szCs w:val="20"/>
          <w:lang w:eastAsia="zh-CN"/>
        </w:rPr>
        <w:t>CO-STAR</w:t>
      </w:r>
      <w:r w:rsidRPr="00A958E0">
        <w:rPr>
          <w:bCs/>
          <w:iCs/>
          <w:sz w:val="20"/>
          <w:szCs w:val="20"/>
          <w:lang w:eastAsia="zh-CN"/>
        </w:rPr>
        <w:t>框架的提示词工程</w:t>
      </w:r>
    </w:p>
    <w:p w14:paraId="45AAEEF2" w14:textId="701998C1" w:rsidR="006B0288" w:rsidRPr="00A958E0" w:rsidRDefault="006B0288" w:rsidP="006F2E67">
      <w:pPr>
        <w:pStyle w:val="Bullet"/>
        <w:numPr>
          <w:ilvl w:val="0"/>
          <w:numId w:val="0"/>
        </w:numPr>
        <w:spacing w:line="320" w:lineRule="exact"/>
        <w:rPr>
          <w:rFonts w:hint="eastAsia"/>
          <w:sz w:val="20"/>
          <w:szCs w:val="20"/>
          <w:lang w:eastAsia="zh-CN"/>
        </w:rPr>
      </w:pPr>
    </w:p>
    <w:sectPr w:rsidR="006B0288" w:rsidRPr="00A958E0" w:rsidSect="00910A3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CED92" w14:textId="77777777" w:rsidR="0038642D" w:rsidRDefault="0038642D" w:rsidP="00B83929">
      <w:pPr>
        <w:spacing w:after="0" w:line="240" w:lineRule="auto"/>
      </w:pPr>
      <w:r>
        <w:separator/>
      </w:r>
    </w:p>
  </w:endnote>
  <w:endnote w:type="continuationSeparator" w:id="0">
    <w:p w14:paraId="0148E19D" w14:textId="77777777" w:rsidR="0038642D" w:rsidRDefault="0038642D" w:rsidP="00B839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imSong">
    <w:panose1 w:val="02020300000000000000"/>
    <w:charset w:val="86"/>
    <w:family w:val="roman"/>
    <w:pitch w:val="variable"/>
    <w:sig w:usb0="800002BF" w:usb1="38CF7CFA" w:usb2="00000016" w:usb3="00000000" w:csb0="0004000D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60C28" w14:textId="77777777" w:rsidR="0038642D" w:rsidRDefault="0038642D" w:rsidP="00B83929">
      <w:pPr>
        <w:spacing w:after="0" w:line="240" w:lineRule="auto"/>
      </w:pPr>
      <w:r>
        <w:separator/>
      </w:r>
    </w:p>
  </w:footnote>
  <w:footnote w:type="continuationSeparator" w:id="0">
    <w:p w14:paraId="7858126C" w14:textId="77777777" w:rsidR="0038642D" w:rsidRDefault="0038642D" w:rsidP="00B839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C2F4A"/>
    <w:multiLevelType w:val="hybridMultilevel"/>
    <w:tmpl w:val="6D000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5"/>
  </w:num>
  <w:num w:numId="2" w16cid:durableId="67074604">
    <w:abstractNumId w:val="1"/>
  </w:num>
  <w:num w:numId="3" w16cid:durableId="2030594341">
    <w:abstractNumId w:val="4"/>
  </w:num>
  <w:num w:numId="4" w16cid:durableId="142546834">
    <w:abstractNumId w:val="3"/>
  </w:num>
  <w:num w:numId="5" w16cid:durableId="689719199">
    <w:abstractNumId w:val="2"/>
  </w:num>
  <w:num w:numId="6" w16cid:durableId="8854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bordersDoNotSurroundHeader/>
  <w:bordersDoNotSurroundFooter/>
  <w:proofState w:spelling="clean" w:grammar="clean"/>
  <w:defaultTabStop w:val="144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03FCA"/>
    <w:rsid w:val="000100A2"/>
    <w:rsid w:val="0001098C"/>
    <w:rsid w:val="00044057"/>
    <w:rsid w:val="00052021"/>
    <w:rsid w:val="000601EB"/>
    <w:rsid w:val="0006057F"/>
    <w:rsid w:val="00062BEF"/>
    <w:rsid w:val="00077421"/>
    <w:rsid w:val="00077BC4"/>
    <w:rsid w:val="00082FF3"/>
    <w:rsid w:val="00085032"/>
    <w:rsid w:val="000A01D2"/>
    <w:rsid w:val="000A773B"/>
    <w:rsid w:val="000C216F"/>
    <w:rsid w:val="000D50D2"/>
    <w:rsid w:val="000E0541"/>
    <w:rsid w:val="000E29DA"/>
    <w:rsid w:val="000E3B37"/>
    <w:rsid w:val="000E4CA8"/>
    <w:rsid w:val="00100D54"/>
    <w:rsid w:val="00103109"/>
    <w:rsid w:val="00107F9D"/>
    <w:rsid w:val="001167BB"/>
    <w:rsid w:val="00133DBB"/>
    <w:rsid w:val="00140816"/>
    <w:rsid w:val="00153D87"/>
    <w:rsid w:val="00155EFA"/>
    <w:rsid w:val="001568C7"/>
    <w:rsid w:val="00160110"/>
    <w:rsid w:val="00165BD6"/>
    <w:rsid w:val="00170534"/>
    <w:rsid w:val="00177AE4"/>
    <w:rsid w:val="001819A8"/>
    <w:rsid w:val="00186A64"/>
    <w:rsid w:val="0019116C"/>
    <w:rsid w:val="001911EE"/>
    <w:rsid w:val="0019427D"/>
    <w:rsid w:val="001A053F"/>
    <w:rsid w:val="001C6660"/>
    <w:rsid w:val="001C6CD8"/>
    <w:rsid w:val="001C7A9D"/>
    <w:rsid w:val="001F0883"/>
    <w:rsid w:val="001F6A80"/>
    <w:rsid w:val="00202378"/>
    <w:rsid w:val="00212221"/>
    <w:rsid w:val="00221591"/>
    <w:rsid w:val="002252EF"/>
    <w:rsid w:val="00235397"/>
    <w:rsid w:val="00253F58"/>
    <w:rsid w:val="0026089E"/>
    <w:rsid w:val="0026183D"/>
    <w:rsid w:val="00270164"/>
    <w:rsid w:val="002738E0"/>
    <w:rsid w:val="00276A4C"/>
    <w:rsid w:val="00295B78"/>
    <w:rsid w:val="002A1BD8"/>
    <w:rsid w:val="002A3383"/>
    <w:rsid w:val="002A7929"/>
    <w:rsid w:val="002B3117"/>
    <w:rsid w:val="002B4BDF"/>
    <w:rsid w:val="002B518B"/>
    <w:rsid w:val="002C4509"/>
    <w:rsid w:val="002C4FD1"/>
    <w:rsid w:val="002D3F4C"/>
    <w:rsid w:val="002D4D95"/>
    <w:rsid w:val="002D6A6F"/>
    <w:rsid w:val="002D7080"/>
    <w:rsid w:val="002E22CE"/>
    <w:rsid w:val="002F767C"/>
    <w:rsid w:val="00315F7F"/>
    <w:rsid w:val="00324005"/>
    <w:rsid w:val="0033631C"/>
    <w:rsid w:val="00336A72"/>
    <w:rsid w:val="00350CB8"/>
    <w:rsid w:val="00371EF1"/>
    <w:rsid w:val="003839A5"/>
    <w:rsid w:val="0038642D"/>
    <w:rsid w:val="00396D30"/>
    <w:rsid w:val="003A0D91"/>
    <w:rsid w:val="003A60E4"/>
    <w:rsid w:val="003A65C0"/>
    <w:rsid w:val="003A6E47"/>
    <w:rsid w:val="003B07DC"/>
    <w:rsid w:val="003C10A0"/>
    <w:rsid w:val="003D5757"/>
    <w:rsid w:val="003D58AA"/>
    <w:rsid w:val="003F4B86"/>
    <w:rsid w:val="00400BF2"/>
    <w:rsid w:val="00404E97"/>
    <w:rsid w:val="00407CB9"/>
    <w:rsid w:val="00411DBE"/>
    <w:rsid w:val="00416C6F"/>
    <w:rsid w:val="004363A7"/>
    <w:rsid w:val="00442571"/>
    <w:rsid w:val="004520F9"/>
    <w:rsid w:val="004528F9"/>
    <w:rsid w:val="0046743A"/>
    <w:rsid w:val="00472495"/>
    <w:rsid w:val="00472E66"/>
    <w:rsid w:val="00474683"/>
    <w:rsid w:val="004853EC"/>
    <w:rsid w:val="0049778E"/>
    <w:rsid w:val="004B1ED5"/>
    <w:rsid w:val="004B5600"/>
    <w:rsid w:val="004C00A0"/>
    <w:rsid w:val="004C025A"/>
    <w:rsid w:val="004D12BD"/>
    <w:rsid w:val="004D353C"/>
    <w:rsid w:val="004E3265"/>
    <w:rsid w:val="004E568D"/>
    <w:rsid w:val="004F0740"/>
    <w:rsid w:val="004F5559"/>
    <w:rsid w:val="0050206D"/>
    <w:rsid w:val="00502E34"/>
    <w:rsid w:val="00507422"/>
    <w:rsid w:val="00510AC4"/>
    <w:rsid w:val="00511673"/>
    <w:rsid w:val="0051266E"/>
    <w:rsid w:val="00513EC1"/>
    <w:rsid w:val="00514CE6"/>
    <w:rsid w:val="00514EFA"/>
    <w:rsid w:val="00516C34"/>
    <w:rsid w:val="00523FED"/>
    <w:rsid w:val="00532933"/>
    <w:rsid w:val="005351EE"/>
    <w:rsid w:val="00553171"/>
    <w:rsid w:val="00556A0A"/>
    <w:rsid w:val="005A5B59"/>
    <w:rsid w:val="005B5F98"/>
    <w:rsid w:val="005B7A67"/>
    <w:rsid w:val="005C6239"/>
    <w:rsid w:val="005E4E49"/>
    <w:rsid w:val="005F1EF6"/>
    <w:rsid w:val="005F5062"/>
    <w:rsid w:val="00602795"/>
    <w:rsid w:val="00603EC2"/>
    <w:rsid w:val="00623222"/>
    <w:rsid w:val="00626EA1"/>
    <w:rsid w:val="00630C1D"/>
    <w:rsid w:val="00631810"/>
    <w:rsid w:val="0063393A"/>
    <w:rsid w:val="0064242C"/>
    <w:rsid w:val="0065004D"/>
    <w:rsid w:val="00651FEE"/>
    <w:rsid w:val="006539AB"/>
    <w:rsid w:val="0065617A"/>
    <w:rsid w:val="006618B5"/>
    <w:rsid w:val="00666177"/>
    <w:rsid w:val="006678F6"/>
    <w:rsid w:val="00672CD8"/>
    <w:rsid w:val="006747EE"/>
    <w:rsid w:val="0068027B"/>
    <w:rsid w:val="006A779E"/>
    <w:rsid w:val="006B0288"/>
    <w:rsid w:val="006B2C29"/>
    <w:rsid w:val="006B3035"/>
    <w:rsid w:val="006B30AA"/>
    <w:rsid w:val="006C395C"/>
    <w:rsid w:val="006E0298"/>
    <w:rsid w:val="006F2E67"/>
    <w:rsid w:val="00702E0A"/>
    <w:rsid w:val="00706C6B"/>
    <w:rsid w:val="0070768F"/>
    <w:rsid w:val="007162BC"/>
    <w:rsid w:val="0071733B"/>
    <w:rsid w:val="00723F8E"/>
    <w:rsid w:val="00724E8E"/>
    <w:rsid w:val="00725F5F"/>
    <w:rsid w:val="00732BBF"/>
    <w:rsid w:val="00741FA8"/>
    <w:rsid w:val="00746399"/>
    <w:rsid w:val="0075368D"/>
    <w:rsid w:val="007548F0"/>
    <w:rsid w:val="007566EC"/>
    <w:rsid w:val="00765309"/>
    <w:rsid w:val="00765595"/>
    <w:rsid w:val="00767ECC"/>
    <w:rsid w:val="007721D4"/>
    <w:rsid w:val="0077365E"/>
    <w:rsid w:val="00780B15"/>
    <w:rsid w:val="007870E2"/>
    <w:rsid w:val="007A21FE"/>
    <w:rsid w:val="007A49F0"/>
    <w:rsid w:val="007A5954"/>
    <w:rsid w:val="007B2419"/>
    <w:rsid w:val="007B2678"/>
    <w:rsid w:val="007C1DF3"/>
    <w:rsid w:val="007D14BC"/>
    <w:rsid w:val="007E664A"/>
    <w:rsid w:val="00814C39"/>
    <w:rsid w:val="00821D1E"/>
    <w:rsid w:val="0082211B"/>
    <w:rsid w:val="008257DF"/>
    <w:rsid w:val="00825C3C"/>
    <w:rsid w:val="008331C8"/>
    <w:rsid w:val="00833E61"/>
    <w:rsid w:val="00834FA8"/>
    <w:rsid w:val="00835494"/>
    <w:rsid w:val="00835A4D"/>
    <w:rsid w:val="0083647F"/>
    <w:rsid w:val="0083757E"/>
    <w:rsid w:val="00842D79"/>
    <w:rsid w:val="008440F0"/>
    <w:rsid w:val="008512FA"/>
    <w:rsid w:val="0085661B"/>
    <w:rsid w:val="00865C6D"/>
    <w:rsid w:val="008668E0"/>
    <w:rsid w:val="008717A5"/>
    <w:rsid w:val="00872E86"/>
    <w:rsid w:val="00873D8F"/>
    <w:rsid w:val="008751CC"/>
    <w:rsid w:val="00876ED1"/>
    <w:rsid w:val="00882EE1"/>
    <w:rsid w:val="0088538D"/>
    <w:rsid w:val="00886A0F"/>
    <w:rsid w:val="00890379"/>
    <w:rsid w:val="00894E52"/>
    <w:rsid w:val="00896C99"/>
    <w:rsid w:val="00897100"/>
    <w:rsid w:val="00897B0A"/>
    <w:rsid w:val="008A60FE"/>
    <w:rsid w:val="008B55C3"/>
    <w:rsid w:val="008C7B75"/>
    <w:rsid w:val="008D6789"/>
    <w:rsid w:val="008E706F"/>
    <w:rsid w:val="008E72E6"/>
    <w:rsid w:val="008F6806"/>
    <w:rsid w:val="00905F19"/>
    <w:rsid w:val="00906B83"/>
    <w:rsid w:val="00907F10"/>
    <w:rsid w:val="0091001C"/>
    <w:rsid w:val="00910A34"/>
    <w:rsid w:val="0093188D"/>
    <w:rsid w:val="00931FD4"/>
    <w:rsid w:val="00933C26"/>
    <w:rsid w:val="00940D1A"/>
    <w:rsid w:val="00952B56"/>
    <w:rsid w:val="009710B8"/>
    <w:rsid w:val="00971998"/>
    <w:rsid w:val="00974301"/>
    <w:rsid w:val="00976DE7"/>
    <w:rsid w:val="00980DF6"/>
    <w:rsid w:val="009829B5"/>
    <w:rsid w:val="00985499"/>
    <w:rsid w:val="0099203B"/>
    <w:rsid w:val="009A0873"/>
    <w:rsid w:val="009B10B1"/>
    <w:rsid w:val="009B58ED"/>
    <w:rsid w:val="009C3908"/>
    <w:rsid w:val="009C6337"/>
    <w:rsid w:val="009C63F9"/>
    <w:rsid w:val="009D0DCD"/>
    <w:rsid w:val="009F21C4"/>
    <w:rsid w:val="00A03025"/>
    <w:rsid w:val="00A03033"/>
    <w:rsid w:val="00A057C4"/>
    <w:rsid w:val="00A16C07"/>
    <w:rsid w:val="00A16F6A"/>
    <w:rsid w:val="00A17BA5"/>
    <w:rsid w:val="00A23EF1"/>
    <w:rsid w:val="00A24956"/>
    <w:rsid w:val="00A26F81"/>
    <w:rsid w:val="00A56C9A"/>
    <w:rsid w:val="00A67BA6"/>
    <w:rsid w:val="00A80967"/>
    <w:rsid w:val="00A83B66"/>
    <w:rsid w:val="00A83DD6"/>
    <w:rsid w:val="00A840E6"/>
    <w:rsid w:val="00A958E0"/>
    <w:rsid w:val="00A974BA"/>
    <w:rsid w:val="00AA462A"/>
    <w:rsid w:val="00AA4847"/>
    <w:rsid w:val="00AC5A3A"/>
    <w:rsid w:val="00AD20DE"/>
    <w:rsid w:val="00AD3AF0"/>
    <w:rsid w:val="00AD71C2"/>
    <w:rsid w:val="00AE348B"/>
    <w:rsid w:val="00AF0AFD"/>
    <w:rsid w:val="00AF2D87"/>
    <w:rsid w:val="00AF6176"/>
    <w:rsid w:val="00B00D59"/>
    <w:rsid w:val="00B12BE3"/>
    <w:rsid w:val="00B146D0"/>
    <w:rsid w:val="00B16AB9"/>
    <w:rsid w:val="00B31B8A"/>
    <w:rsid w:val="00B34B32"/>
    <w:rsid w:val="00B46630"/>
    <w:rsid w:val="00B57930"/>
    <w:rsid w:val="00B615EA"/>
    <w:rsid w:val="00B6307F"/>
    <w:rsid w:val="00B6407E"/>
    <w:rsid w:val="00B64E68"/>
    <w:rsid w:val="00B6653E"/>
    <w:rsid w:val="00B7348F"/>
    <w:rsid w:val="00B83929"/>
    <w:rsid w:val="00B86042"/>
    <w:rsid w:val="00BA5C5C"/>
    <w:rsid w:val="00BB41D8"/>
    <w:rsid w:val="00BC0D67"/>
    <w:rsid w:val="00BC2F21"/>
    <w:rsid w:val="00BD6AE0"/>
    <w:rsid w:val="00BD7437"/>
    <w:rsid w:val="00C02742"/>
    <w:rsid w:val="00C065E5"/>
    <w:rsid w:val="00C117C4"/>
    <w:rsid w:val="00C217BD"/>
    <w:rsid w:val="00C322AE"/>
    <w:rsid w:val="00C4122A"/>
    <w:rsid w:val="00C65110"/>
    <w:rsid w:val="00C87989"/>
    <w:rsid w:val="00C94A32"/>
    <w:rsid w:val="00C952A7"/>
    <w:rsid w:val="00C95C4E"/>
    <w:rsid w:val="00C97589"/>
    <w:rsid w:val="00CA7257"/>
    <w:rsid w:val="00CB17F2"/>
    <w:rsid w:val="00CB2C25"/>
    <w:rsid w:val="00CB3DC8"/>
    <w:rsid w:val="00CD1A1A"/>
    <w:rsid w:val="00CD5FF6"/>
    <w:rsid w:val="00CE3732"/>
    <w:rsid w:val="00CF6AD7"/>
    <w:rsid w:val="00D002B4"/>
    <w:rsid w:val="00D05732"/>
    <w:rsid w:val="00D14878"/>
    <w:rsid w:val="00D17B09"/>
    <w:rsid w:val="00D22DAC"/>
    <w:rsid w:val="00D255A6"/>
    <w:rsid w:val="00D46F1A"/>
    <w:rsid w:val="00D50506"/>
    <w:rsid w:val="00D61727"/>
    <w:rsid w:val="00D627AB"/>
    <w:rsid w:val="00D82BDD"/>
    <w:rsid w:val="00D84DB6"/>
    <w:rsid w:val="00DB079B"/>
    <w:rsid w:val="00DD5FEA"/>
    <w:rsid w:val="00DD6B11"/>
    <w:rsid w:val="00DE0ACB"/>
    <w:rsid w:val="00DE3A88"/>
    <w:rsid w:val="00DE4E91"/>
    <w:rsid w:val="00DE7210"/>
    <w:rsid w:val="00E006B7"/>
    <w:rsid w:val="00E023DC"/>
    <w:rsid w:val="00E04814"/>
    <w:rsid w:val="00E11AF8"/>
    <w:rsid w:val="00E12485"/>
    <w:rsid w:val="00E37158"/>
    <w:rsid w:val="00E41446"/>
    <w:rsid w:val="00E50259"/>
    <w:rsid w:val="00E54637"/>
    <w:rsid w:val="00E7101F"/>
    <w:rsid w:val="00E83727"/>
    <w:rsid w:val="00E92380"/>
    <w:rsid w:val="00EA7589"/>
    <w:rsid w:val="00EA77C4"/>
    <w:rsid w:val="00EF6C58"/>
    <w:rsid w:val="00F028D1"/>
    <w:rsid w:val="00F121B8"/>
    <w:rsid w:val="00F13577"/>
    <w:rsid w:val="00F2071B"/>
    <w:rsid w:val="00F21E75"/>
    <w:rsid w:val="00F25AE2"/>
    <w:rsid w:val="00F325FD"/>
    <w:rsid w:val="00F37DF3"/>
    <w:rsid w:val="00F37E40"/>
    <w:rsid w:val="00F719A6"/>
    <w:rsid w:val="00F82F4E"/>
    <w:rsid w:val="00F83E24"/>
    <w:rsid w:val="00F858F8"/>
    <w:rsid w:val="00F85C89"/>
    <w:rsid w:val="00FB4735"/>
    <w:rsid w:val="00FC0B7D"/>
    <w:rsid w:val="00FC1E30"/>
    <w:rsid w:val="00FC4F51"/>
    <w:rsid w:val="00FC6B6F"/>
    <w:rsid w:val="00FD5052"/>
    <w:rsid w:val="00FD677A"/>
    <w:rsid w:val="00FE0FA5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  <w:style w:type="character" w:styleId="af0">
    <w:name w:val="Book Title"/>
    <w:basedOn w:val="a0"/>
    <w:uiPriority w:val="33"/>
    <w:qFormat/>
    <w:locked/>
    <w:rsid w:val="00907F10"/>
    <w:rPr>
      <w:b/>
      <w:bCs/>
      <w:i/>
      <w:iCs/>
      <w:spacing w:val="5"/>
    </w:rPr>
  </w:style>
  <w:style w:type="character" w:styleId="af1">
    <w:name w:val="Intense Reference"/>
    <w:basedOn w:val="a0"/>
    <w:uiPriority w:val="32"/>
    <w:qFormat/>
    <w:locked/>
    <w:rsid w:val="00907F10"/>
    <w:rPr>
      <w:b/>
      <w:bCs/>
      <w:smallCaps/>
      <w:color w:val="4F81BD" w:themeColor="accent1"/>
      <w:spacing w:val="5"/>
    </w:rPr>
  </w:style>
  <w:style w:type="character" w:styleId="af2">
    <w:name w:val="Subtle Reference"/>
    <w:basedOn w:val="a0"/>
    <w:uiPriority w:val="31"/>
    <w:qFormat/>
    <w:locked/>
    <w:rsid w:val="00907F10"/>
    <w:rPr>
      <w:smallCaps/>
      <w:color w:val="5A5A5A" w:themeColor="text1" w:themeTint="A5"/>
    </w:rPr>
  </w:style>
  <w:style w:type="paragraph" w:styleId="af3">
    <w:name w:val="header"/>
    <w:basedOn w:val="a"/>
    <w:link w:val="af4"/>
    <w:uiPriority w:val="99"/>
    <w:unhideWhenUsed/>
    <w:locked/>
    <w:rsid w:val="00B83929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4">
    <w:name w:val="页眉 字符"/>
    <w:basedOn w:val="a0"/>
    <w:link w:val="af3"/>
    <w:uiPriority w:val="99"/>
    <w:rsid w:val="00B8392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locked/>
    <w:rsid w:val="00B8392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6">
    <w:name w:val="页脚 字符"/>
    <w:basedOn w:val="a0"/>
    <w:link w:val="af5"/>
    <w:uiPriority w:val="99"/>
    <w:rsid w:val="00B8392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3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03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92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98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3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810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6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59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666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36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3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36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6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8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2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60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39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24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9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71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83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Linkedin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1370360001@13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643A13-9C00-1247-A41B-F41C87861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10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13</cp:revision>
  <cp:lastPrinted>2024-06-09T17:18:00Z</cp:lastPrinted>
  <dcterms:created xsi:type="dcterms:W3CDTF">2024-06-09T17:18:00Z</dcterms:created>
  <dcterms:modified xsi:type="dcterms:W3CDTF">2024-06-20T0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